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E9FB" w14:textId="0DEC404B" w:rsidR="00D91BEA" w:rsidRPr="004940D1" w:rsidRDefault="00B46EF5" w:rsidP="00E459EE">
      <w:pPr>
        <w:pStyle w:val="Nadpis1"/>
        <w:jc w:val="center"/>
      </w:pPr>
      <w:r w:rsidRPr="004940D1">
        <w:t xml:space="preserve">Zápis č. </w:t>
      </w:r>
      <w:r w:rsidR="00307FED">
        <w:t>1</w:t>
      </w:r>
      <w:r w:rsidR="00694191">
        <w:t>1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14:paraId="75312935" w14:textId="7D43E187" w:rsidR="00D91BEA" w:rsidRPr="004940D1" w:rsidRDefault="00FB6896" w:rsidP="00241464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C3191B">
        <w:rPr>
          <w:rFonts w:ascii="Arial" w:hAnsi="Arial" w:cs="Arial"/>
          <w:b/>
          <w:bCs/>
          <w:sz w:val="32"/>
          <w:szCs w:val="32"/>
        </w:rPr>
        <w:t>2</w:t>
      </w:r>
      <w:r w:rsidR="00694191">
        <w:rPr>
          <w:rFonts w:ascii="Arial" w:hAnsi="Arial" w:cs="Arial"/>
          <w:b/>
          <w:bCs/>
          <w:sz w:val="32"/>
          <w:szCs w:val="32"/>
        </w:rPr>
        <w:t>9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</w:t>
      </w:r>
      <w:r w:rsidR="00BD06DC">
        <w:rPr>
          <w:rFonts w:ascii="Arial" w:hAnsi="Arial" w:cs="Arial"/>
          <w:b/>
          <w:bCs/>
          <w:sz w:val="32"/>
          <w:szCs w:val="32"/>
        </w:rPr>
        <w:t xml:space="preserve"> </w:t>
      </w:r>
      <w:r w:rsidR="00307FED">
        <w:rPr>
          <w:rFonts w:ascii="Arial" w:hAnsi="Arial" w:cs="Arial"/>
          <w:b/>
          <w:bCs/>
          <w:sz w:val="32"/>
          <w:szCs w:val="32"/>
        </w:rPr>
        <w:t>1</w:t>
      </w:r>
      <w:r w:rsidR="00694191">
        <w:rPr>
          <w:rFonts w:ascii="Arial" w:hAnsi="Arial" w:cs="Arial"/>
          <w:b/>
          <w:bCs/>
          <w:sz w:val="32"/>
          <w:szCs w:val="32"/>
        </w:rPr>
        <w:t>1</w:t>
      </w:r>
      <w:r w:rsidR="00C3191B">
        <w:rPr>
          <w:rFonts w:ascii="Arial" w:hAnsi="Arial" w:cs="Arial"/>
          <w:b/>
          <w:bCs/>
          <w:sz w:val="32"/>
          <w:szCs w:val="32"/>
        </w:rPr>
        <w:t>.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14:paraId="7A06CD29" w14:textId="77777777" w:rsidR="00D91BEA" w:rsidRPr="004940D1" w:rsidRDefault="00B46EF5" w:rsidP="00241464">
      <w:pPr>
        <w:jc w:val="both"/>
      </w:pPr>
      <w:r w:rsidRPr="004940D1">
        <w:t>______________________________________________________________________________________</w:t>
      </w:r>
    </w:p>
    <w:p w14:paraId="71F9A849" w14:textId="77777777" w:rsidR="00D91BEA" w:rsidRPr="004940D1" w:rsidRDefault="00B46EF5" w:rsidP="00241464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14:paraId="11B9E53E" w14:textId="0251CF45" w:rsidR="00D91BEA" w:rsidRPr="001017E5" w:rsidRDefault="00B46EF5" w:rsidP="00241464">
      <w:pPr>
        <w:jc w:val="both"/>
        <w:outlineLvl w:val="0"/>
      </w:pPr>
      <w:r w:rsidRPr="001017E5">
        <w:t>Zasedání Zastupite</w:t>
      </w:r>
      <w:r w:rsidR="00583614">
        <w:t xml:space="preserve">lstva obce Vestec bylo zahájeno </w:t>
      </w:r>
      <w:r w:rsidRPr="001017E5">
        <w:t>v 1</w:t>
      </w:r>
      <w:r w:rsidR="00C752BE">
        <w:t>7</w:t>
      </w:r>
      <w:r w:rsidR="00D924A6" w:rsidRPr="001017E5">
        <w:t>.</w:t>
      </w:r>
      <w:r w:rsidR="00C752BE">
        <w:t>3</w:t>
      </w:r>
      <w:r w:rsidRPr="001017E5">
        <w:t>0 hod starostou obce Jaroslavem Janatou, který přednesl program dnešního zasedání.</w:t>
      </w:r>
    </w:p>
    <w:p w14:paraId="239C4495" w14:textId="77777777" w:rsidR="00D91BEA" w:rsidRPr="001017E5" w:rsidRDefault="00D91BEA" w:rsidP="00241464">
      <w:pPr>
        <w:jc w:val="both"/>
      </w:pPr>
    </w:p>
    <w:p w14:paraId="3CFFBF6D" w14:textId="5178C5CB" w:rsidR="00F958F3" w:rsidRDefault="00B46EF5" w:rsidP="00241464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873315" w:rsidRPr="001017E5">
        <w:t>Plachý Bohuslav</w:t>
      </w:r>
      <w:r w:rsidR="00873315">
        <w:t xml:space="preserve">, </w:t>
      </w:r>
      <w:r w:rsidR="00A15756" w:rsidRPr="001017E5">
        <w:t>Barták Luboš,</w:t>
      </w:r>
      <w:r w:rsidR="001D2B00">
        <w:t xml:space="preserve"> </w:t>
      </w:r>
      <w:r w:rsidR="00307FED" w:rsidRPr="001017E5">
        <w:t>Bureš Jaroslav</w:t>
      </w:r>
      <w:r w:rsidR="00307FED">
        <w:t xml:space="preserve">, </w:t>
      </w:r>
      <w:r w:rsidR="00954BBF" w:rsidRPr="001017E5">
        <w:t>J</w:t>
      </w:r>
      <w:r w:rsidR="00954BBF">
        <w:t xml:space="preserve">eníková Ivana, </w:t>
      </w:r>
      <w:r w:rsidR="00303A9A">
        <w:t>René Procházka</w:t>
      </w:r>
      <w:r w:rsidR="00C752BE" w:rsidRPr="00C752BE">
        <w:t xml:space="preserve"> </w:t>
      </w:r>
    </w:p>
    <w:p w14:paraId="3A5F9463" w14:textId="5221457A" w:rsidR="00555230" w:rsidRDefault="00383EAA" w:rsidP="00241464">
      <w:pPr>
        <w:jc w:val="both"/>
        <w:outlineLvl w:val="0"/>
      </w:pPr>
      <w:r>
        <w:t>Omluven:</w:t>
      </w:r>
      <w:r w:rsidR="00C752BE">
        <w:t xml:space="preserve"> </w:t>
      </w:r>
      <w:r w:rsidR="00307FED" w:rsidRPr="001017E5">
        <w:t>Ryšavá Milada</w:t>
      </w:r>
      <w:r w:rsidR="00CA6E6F">
        <w:t>, Kadlec David</w:t>
      </w:r>
      <w:r w:rsidR="0045787B">
        <w:t>,</w:t>
      </w:r>
      <w:r w:rsidR="0045787B" w:rsidRPr="0045787B">
        <w:t xml:space="preserve"> </w:t>
      </w:r>
      <w:r w:rsidR="0045787B">
        <w:t>Němec Zdeněk</w:t>
      </w:r>
    </w:p>
    <w:p w14:paraId="7FCC60FE" w14:textId="370C7177" w:rsidR="00427EF9" w:rsidRDefault="00427EF9" w:rsidP="00241464">
      <w:pPr>
        <w:jc w:val="both"/>
        <w:outlineLvl w:val="0"/>
      </w:pPr>
    </w:p>
    <w:p w14:paraId="5EB1F7F8" w14:textId="77777777" w:rsidR="00D91BEA" w:rsidRPr="001017E5" w:rsidRDefault="00B46EF5" w:rsidP="00241464">
      <w:pPr>
        <w:jc w:val="both"/>
      </w:pPr>
      <w:r w:rsidRPr="001017E5">
        <w:t>Program:</w:t>
      </w:r>
    </w:p>
    <w:p w14:paraId="6C82BD22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14:paraId="6E9EAB99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 xml:space="preserve">Schválení programu zasedání </w:t>
      </w:r>
    </w:p>
    <w:p w14:paraId="5829FC4D" w14:textId="05953D0A" w:rsidR="00EE7B51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Kontrola usnesení z minulého zasedání</w:t>
      </w:r>
    </w:p>
    <w:p w14:paraId="49536C85" w14:textId="273F5F56" w:rsidR="00C3191B" w:rsidRDefault="00C3191B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Došlá pošta</w:t>
      </w:r>
    </w:p>
    <w:p w14:paraId="45392F72" w14:textId="2D11C873" w:rsidR="00307FED" w:rsidRDefault="00C752BE" w:rsidP="00307FED">
      <w:pPr>
        <w:pStyle w:val="Odstavecseseznamem"/>
        <w:numPr>
          <w:ilvl w:val="0"/>
          <w:numId w:val="38"/>
        </w:numPr>
        <w:tabs>
          <w:tab w:val="left" w:pos="360"/>
        </w:tabs>
        <w:jc w:val="both"/>
      </w:pPr>
      <w:r>
        <w:t xml:space="preserve">Žádost na vyčištění pozemku </w:t>
      </w:r>
      <w:proofErr w:type="spellStart"/>
      <w:r>
        <w:t>p.č</w:t>
      </w:r>
      <w:proofErr w:type="spellEnd"/>
      <w:r>
        <w:t>. 51/1 (dolík)</w:t>
      </w:r>
    </w:p>
    <w:p w14:paraId="1E43B680" w14:textId="11C0FC10" w:rsidR="00C752BE" w:rsidRDefault="00C752BE" w:rsidP="00307FED">
      <w:pPr>
        <w:pStyle w:val="Odstavecseseznamem"/>
        <w:numPr>
          <w:ilvl w:val="0"/>
          <w:numId w:val="38"/>
        </w:numPr>
        <w:tabs>
          <w:tab w:val="left" w:pos="360"/>
        </w:tabs>
        <w:jc w:val="both"/>
      </w:pPr>
      <w:r>
        <w:t xml:space="preserve">Žádost o odstranění suchých a padlých stromů </w:t>
      </w:r>
      <w:proofErr w:type="spellStart"/>
      <w:r>
        <w:t>p.č</w:t>
      </w:r>
      <w:proofErr w:type="spellEnd"/>
      <w:r>
        <w:t>. 705/32, 294/4</w:t>
      </w:r>
    </w:p>
    <w:p w14:paraId="3392A524" w14:textId="2D865EAF" w:rsidR="00C752BE" w:rsidRDefault="00C752BE" w:rsidP="00307FED">
      <w:pPr>
        <w:pStyle w:val="Odstavecseseznamem"/>
        <w:numPr>
          <w:ilvl w:val="0"/>
          <w:numId w:val="38"/>
        </w:numPr>
        <w:tabs>
          <w:tab w:val="left" w:pos="360"/>
        </w:tabs>
        <w:jc w:val="both"/>
      </w:pPr>
      <w:r>
        <w:t>Návrh změny umístění vjezdu na pozemek čp. 39</w:t>
      </w:r>
    </w:p>
    <w:p w14:paraId="16EB2EA0" w14:textId="42B777EC" w:rsidR="00C752BE" w:rsidRDefault="00C752BE" w:rsidP="00307FED">
      <w:pPr>
        <w:pStyle w:val="Odstavecseseznamem"/>
        <w:numPr>
          <w:ilvl w:val="0"/>
          <w:numId w:val="38"/>
        </w:numPr>
        <w:tabs>
          <w:tab w:val="left" w:pos="360"/>
        </w:tabs>
        <w:jc w:val="both"/>
      </w:pPr>
      <w:r>
        <w:t>Žádost o finanční dar – Nemocnice Nymburk</w:t>
      </w:r>
    </w:p>
    <w:p w14:paraId="22822913" w14:textId="431B5F88" w:rsidR="00820CDE" w:rsidRDefault="00820CDE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Organizační</w:t>
      </w:r>
    </w:p>
    <w:p w14:paraId="34636353" w14:textId="6B108B6E" w:rsidR="00725742" w:rsidRDefault="00C752BE" w:rsidP="00C3191B">
      <w:pPr>
        <w:numPr>
          <w:ilvl w:val="0"/>
          <w:numId w:val="35"/>
        </w:numPr>
      </w:pPr>
      <w:r>
        <w:t>Smlouva č. 7/2022 Technické služby Nymburk</w:t>
      </w:r>
    </w:p>
    <w:p w14:paraId="74C1EB6D" w14:textId="7DD4B467" w:rsidR="00C752BE" w:rsidRDefault="00C752BE" w:rsidP="00C3191B">
      <w:pPr>
        <w:numPr>
          <w:ilvl w:val="0"/>
          <w:numId w:val="35"/>
        </w:numPr>
      </w:pPr>
      <w:r>
        <w:t>OZV 1/2021 o místním poplatku</w:t>
      </w:r>
    </w:p>
    <w:p w14:paraId="6419CFA6" w14:textId="3EE1FE5B" w:rsidR="00C752BE" w:rsidRDefault="00C752BE" w:rsidP="00C3191B">
      <w:pPr>
        <w:numPr>
          <w:ilvl w:val="0"/>
          <w:numId w:val="35"/>
        </w:numPr>
      </w:pPr>
      <w:r>
        <w:t>OZV 2/2021 o stanovení obecního systému odpadového hospodářství</w:t>
      </w:r>
    </w:p>
    <w:p w14:paraId="11C5B40E" w14:textId="26675FE2" w:rsidR="00725742" w:rsidRDefault="00307FED" w:rsidP="00C3191B">
      <w:pPr>
        <w:numPr>
          <w:ilvl w:val="0"/>
          <w:numId w:val="35"/>
        </w:numPr>
      </w:pPr>
      <w:r>
        <w:t xml:space="preserve">Úprava rozpočtu </w:t>
      </w:r>
      <w:r w:rsidR="00C752BE">
        <w:t>10</w:t>
      </w:r>
      <w:r>
        <w:t>/2021</w:t>
      </w:r>
    </w:p>
    <w:p w14:paraId="66D61B05" w14:textId="1E3AD342" w:rsidR="00C752BE" w:rsidRDefault="00C752BE" w:rsidP="00C3191B">
      <w:pPr>
        <w:numPr>
          <w:ilvl w:val="0"/>
          <w:numId w:val="35"/>
        </w:numPr>
      </w:pPr>
      <w:r>
        <w:t>Návrh rozpočtu na rok 2022</w:t>
      </w:r>
    </w:p>
    <w:p w14:paraId="51C73D1A" w14:textId="2510C8CE" w:rsidR="00C752BE" w:rsidRDefault="00C752BE" w:rsidP="00C3191B">
      <w:pPr>
        <w:numPr>
          <w:ilvl w:val="0"/>
          <w:numId w:val="35"/>
        </w:numPr>
      </w:pPr>
      <w:r>
        <w:t>Návrh rozpočtového výhledu na rok 2023-2025</w:t>
      </w:r>
    </w:p>
    <w:p w14:paraId="1E7165F8" w14:textId="025FF677" w:rsidR="007425CA" w:rsidRPr="0059580A" w:rsidRDefault="00C3191B" w:rsidP="00C3191B">
      <w:pPr>
        <w:jc w:val="both"/>
      </w:pPr>
      <w:r>
        <w:t>6</w:t>
      </w:r>
      <w:r w:rsidR="007425CA" w:rsidRPr="0059580A">
        <w:t>)   Diskuse</w:t>
      </w:r>
    </w:p>
    <w:p w14:paraId="2A5E1ACC" w14:textId="7736CB5D" w:rsidR="00C752BE" w:rsidRDefault="00C752BE" w:rsidP="00241464">
      <w:pPr>
        <w:tabs>
          <w:tab w:val="left" w:pos="360"/>
        </w:tabs>
        <w:ind w:left="360"/>
        <w:jc w:val="both"/>
      </w:pPr>
    </w:p>
    <w:p w14:paraId="0C24A507" w14:textId="77777777" w:rsidR="00C752BE" w:rsidRPr="0054324E" w:rsidRDefault="00C752BE" w:rsidP="00241464">
      <w:pPr>
        <w:tabs>
          <w:tab w:val="left" w:pos="360"/>
        </w:tabs>
        <w:ind w:left="360"/>
        <w:jc w:val="both"/>
      </w:pPr>
    </w:p>
    <w:p w14:paraId="2A18A37B" w14:textId="487A123F" w:rsidR="00D91BEA" w:rsidRDefault="00B46EF5" w:rsidP="00241464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4008CB">
        <w:t xml:space="preserve">Luboš Barták </w:t>
      </w:r>
      <w:r w:rsidR="00BD06DC">
        <w:t xml:space="preserve">a </w:t>
      </w:r>
      <w:r w:rsidR="004008CB">
        <w:t>Ivana Jeníková</w:t>
      </w:r>
      <w:r w:rsidR="0059580A">
        <w:t>, zapisovatelem Lenka Šteflová</w:t>
      </w:r>
    </w:p>
    <w:p w14:paraId="0E445E7C" w14:textId="35010505" w:rsidR="00C5288F" w:rsidRPr="0054324E" w:rsidRDefault="008123AF" w:rsidP="00241464">
      <w:pPr>
        <w:jc w:val="both"/>
      </w:pPr>
      <w:r>
        <w:t>Pro:</w:t>
      </w:r>
      <w:r w:rsidR="004008CB">
        <w:t xml:space="preserve"> 6</w:t>
      </w:r>
      <w:r>
        <w:t xml:space="preserve"> </w:t>
      </w:r>
      <w:r w:rsidR="0066224E">
        <w:t xml:space="preserve"> </w:t>
      </w:r>
      <w:r w:rsidR="00C5288F" w:rsidRPr="0054324E">
        <w:t xml:space="preserve">     Proti: 0           Zdržel: 0 </w:t>
      </w:r>
      <w:r w:rsidR="00C5288F" w:rsidRPr="0054324E">
        <w:tab/>
      </w:r>
    </w:p>
    <w:p w14:paraId="6FE96262" w14:textId="4CD6E906" w:rsidR="00D91BEA" w:rsidRPr="0054324E" w:rsidRDefault="00B46EF5" w:rsidP="00241464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B33D9C">
        <w:rPr>
          <w:u w:val="single"/>
        </w:rPr>
        <w:t>1</w:t>
      </w:r>
      <w:r w:rsidR="00694191">
        <w:rPr>
          <w:u w:val="single"/>
        </w:rPr>
        <w:t>1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1C57A9">
        <w:t xml:space="preserve"> </w:t>
      </w:r>
      <w:r w:rsidR="00DB3AA1">
        <w:t xml:space="preserve">   </w:t>
      </w:r>
      <w:r w:rsidR="004008CB">
        <w:t>Luboše Bartáka</w:t>
      </w:r>
      <w:r w:rsidR="001C57A9">
        <w:t xml:space="preserve"> </w:t>
      </w:r>
      <w:r w:rsidR="008123AF">
        <w:t xml:space="preserve">a </w:t>
      </w:r>
      <w:r w:rsidR="004008CB">
        <w:t>Ivanu Jeníkovou</w:t>
      </w:r>
      <w:r w:rsidR="001C57A9">
        <w:t>,</w:t>
      </w:r>
      <w:r w:rsidR="00241464">
        <w:t xml:space="preserve"> </w:t>
      </w:r>
      <w:r w:rsidR="00BE5BBD" w:rsidRPr="0054324E">
        <w:t>zapisovatele</w:t>
      </w:r>
      <w:r w:rsidR="001A4308">
        <w:t>m</w:t>
      </w:r>
      <w:r w:rsidR="0059580A">
        <w:t xml:space="preserve"> </w:t>
      </w:r>
      <w:r w:rsidR="00583614">
        <w:t xml:space="preserve">zastupitelstvo obce </w:t>
      </w:r>
      <w:r w:rsidR="00E829B8">
        <w:t xml:space="preserve">schvaluje </w:t>
      </w:r>
      <w:r w:rsidR="0059580A">
        <w:t>Lenku Šteflovou.</w:t>
      </w:r>
    </w:p>
    <w:p w14:paraId="6770314D" w14:textId="77777777" w:rsidR="002760E1" w:rsidRPr="0054324E" w:rsidRDefault="002760E1" w:rsidP="00241464">
      <w:pPr>
        <w:jc w:val="both"/>
      </w:pPr>
    </w:p>
    <w:p w14:paraId="56203FCC" w14:textId="77777777" w:rsidR="00FD4662" w:rsidRDefault="00B46EF5" w:rsidP="00241464">
      <w:pPr>
        <w:jc w:val="both"/>
      </w:pPr>
      <w:r w:rsidRPr="0054324E">
        <w:t xml:space="preserve">2) Schválení programu zasedání dle programu </w:t>
      </w:r>
      <w:r w:rsidR="00EF66CA" w:rsidRPr="0054324E">
        <w:t xml:space="preserve">je doplněn o body: </w:t>
      </w:r>
    </w:p>
    <w:p w14:paraId="6F5560A0" w14:textId="0ABEC09E" w:rsidR="00DB3AA1" w:rsidRDefault="00DB3AA1" w:rsidP="00DB3AA1">
      <w:pPr>
        <w:pStyle w:val="Odstavecseseznamem"/>
        <w:numPr>
          <w:ilvl w:val="0"/>
          <w:numId w:val="32"/>
        </w:numPr>
        <w:jc w:val="both"/>
      </w:pPr>
      <w:r>
        <w:t>Nabídka na zpracování projektu chodník od čp. 146 k čp. 147</w:t>
      </w:r>
    </w:p>
    <w:p w14:paraId="4A462ADB" w14:textId="2148D550" w:rsidR="00220589" w:rsidRDefault="00220589" w:rsidP="00DB3AA1">
      <w:pPr>
        <w:jc w:val="both"/>
      </w:pPr>
      <w:r w:rsidRPr="0054324E">
        <w:t>Pro</w:t>
      </w:r>
      <w:r w:rsidR="00982918">
        <w:t>:</w:t>
      </w:r>
      <w:r w:rsidR="00313FF9">
        <w:t>6</w:t>
      </w:r>
      <w:r w:rsidR="00C404A9" w:rsidRPr="0054324E">
        <w:t xml:space="preserve"> </w:t>
      </w:r>
      <w:r w:rsidR="0059580A">
        <w:t xml:space="preserve"> </w:t>
      </w:r>
      <w:r w:rsidR="003C0734" w:rsidRPr="0054324E">
        <w:t xml:space="preserve">      Proti:</w:t>
      </w:r>
      <w:r w:rsidRPr="0054324E">
        <w:t xml:space="preserve">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14:paraId="09CEAB5D" w14:textId="70D3F279" w:rsidR="00DB3AA1" w:rsidRDefault="00147E31" w:rsidP="00AB4516">
      <w:pPr>
        <w:jc w:val="both"/>
      </w:pPr>
      <w:r w:rsidRPr="00AB4516">
        <w:rPr>
          <w:u w:val="single"/>
        </w:rPr>
        <w:t>Usnesení č.</w:t>
      </w:r>
      <w:r w:rsidR="00AC38F5" w:rsidRPr="00AB4516">
        <w:rPr>
          <w:u w:val="single"/>
        </w:rPr>
        <w:t xml:space="preserve"> </w:t>
      </w:r>
      <w:r w:rsidR="00DB3AA1">
        <w:rPr>
          <w:u w:val="single"/>
        </w:rPr>
        <w:t>11</w:t>
      </w:r>
      <w:r w:rsidR="00383EAA" w:rsidRPr="00AB4516">
        <w:rPr>
          <w:u w:val="single"/>
        </w:rPr>
        <w:t>/2021</w:t>
      </w:r>
      <w:r w:rsidR="00220589" w:rsidRPr="00AB4516">
        <w:rPr>
          <w:u w:val="single"/>
        </w:rPr>
        <w:t>/2:</w:t>
      </w:r>
      <w:r w:rsidR="00220589" w:rsidRPr="00A62253">
        <w:t xml:space="preserve"> </w:t>
      </w:r>
      <w:r w:rsidR="00220589" w:rsidRPr="0054324E">
        <w:t>zastupitelstvo obce Vestec schvaluje program</w:t>
      </w:r>
      <w:r w:rsidR="00EF66CA" w:rsidRPr="0054324E">
        <w:t xml:space="preserve"> </w:t>
      </w:r>
      <w:r w:rsidR="00AE73AC">
        <w:t>zasedání</w:t>
      </w:r>
      <w:r w:rsidR="00E829B8">
        <w:t xml:space="preserve">, který je </w:t>
      </w:r>
      <w:r w:rsidR="00AE73AC">
        <w:t>doplněn o body:</w:t>
      </w:r>
      <w:r w:rsidR="00E829B8">
        <w:t xml:space="preserve"> </w:t>
      </w:r>
      <w:r w:rsidR="005D0D90">
        <w:t xml:space="preserve"> </w:t>
      </w:r>
    </w:p>
    <w:p w14:paraId="2F6DB614" w14:textId="77777777" w:rsidR="005276C7" w:rsidRDefault="005276C7" w:rsidP="005276C7">
      <w:pPr>
        <w:pStyle w:val="Odstavecseseznamem"/>
        <w:numPr>
          <w:ilvl w:val="0"/>
          <w:numId w:val="32"/>
        </w:numPr>
        <w:jc w:val="both"/>
      </w:pPr>
      <w:r>
        <w:t>Nabídka na zpracování projektu chodník od čp. 146 k čp. 147</w:t>
      </w:r>
    </w:p>
    <w:p w14:paraId="0E09F7A2" w14:textId="77777777" w:rsidR="005276C7" w:rsidRDefault="005276C7" w:rsidP="00AB4516">
      <w:pPr>
        <w:jc w:val="both"/>
      </w:pPr>
    </w:p>
    <w:p w14:paraId="6807EC1A" w14:textId="73A28DF7" w:rsidR="00BE5BBD" w:rsidRDefault="00383EAA" w:rsidP="00DB3AA1">
      <w:pPr>
        <w:jc w:val="both"/>
      </w:pPr>
      <w:r>
        <w:t xml:space="preserve">3) Kontrola zápisu </w:t>
      </w:r>
      <w:r w:rsidR="00DB3AA1">
        <w:t>10</w:t>
      </w:r>
      <w:r w:rsidR="001A20EC">
        <w:t>/202</w:t>
      </w:r>
      <w:r w:rsidR="001D2B00">
        <w:t>1</w:t>
      </w:r>
      <w:r w:rsidR="0061309A">
        <w:t xml:space="preserve"> z</w:t>
      </w:r>
      <w:r w:rsidR="00955F78">
        <w:t> 2</w:t>
      </w:r>
      <w:r w:rsidR="00DB3AA1">
        <w:t>7</w:t>
      </w:r>
      <w:r w:rsidR="00955F78">
        <w:t>.</w:t>
      </w:r>
      <w:r w:rsidR="0074113C">
        <w:t xml:space="preserve"> </w:t>
      </w:r>
      <w:r w:rsidR="00DB3AA1">
        <w:t>10</w:t>
      </w:r>
      <w:r w:rsidR="00641B9E">
        <w:t>.</w:t>
      </w:r>
      <w:r w:rsidR="0074113C">
        <w:t xml:space="preserve"> </w:t>
      </w:r>
      <w:r w:rsidR="00641B9E">
        <w:t>2021</w:t>
      </w:r>
      <w:r w:rsidR="007E5237">
        <w:t xml:space="preserve">, </w:t>
      </w:r>
      <w:r w:rsidR="001A20EC">
        <w:t>nikdo nevznesl připomínky.</w:t>
      </w:r>
    </w:p>
    <w:p w14:paraId="21ABC239" w14:textId="77777777" w:rsidR="005D0D90" w:rsidRDefault="005D0D90" w:rsidP="00241464">
      <w:pPr>
        <w:jc w:val="both"/>
        <w:outlineLvl w:val="0"/>
      </w:pPr>
    </w:p>
    <w:p w14:paraId="0F69388D" w14:textId="03B557A6" w:rsidR="007E5237" w:rsidRDefault="00CF5827" w:rsidP="00241464">
      <w:pPr>
        <w:jc w:val="both"/>
        <w:outlineLvl w:val="0"/>
      </w:pPr>
      <w:r>
        <w:t xml:space="preserve">4) </w:t>
      </w:r>
      <w:r w:rsidR="007E5237">
        <w:t>Došlá pošta</w:t>
      </w:r>
    </w:p>
    <w:p w14:paraId="519A9D37" w14:textId="2D80580E" w:rsidR="00DB3AA1" w:rsidRDefault="00DB3AA1" w:rsidP="00DB3AA1">
      <w:pPr>
        <w:tabs>
          <w:tab w:val="left" w:pos="360"/>
        </w:tabs>
        <w:jc w:val="both"/>
      </w:pPr>
      <w:r>
        <w:t xml:space="preserve">Žádost </w:t>
      </w:r>
      <w:r w:rsidR="00887766">
        <w:t xml:space="preserve">p. Václava Turka </w:t>
      </w:r>
      <w:r>
        <w:t xml:space="preserve">na vyčištění pozemku </w:t>
      </w:r>
      <w:proofErr w:type="spellStart"/>
      <w:r>
        <w:t>p.č</w:t>
      </w:r>
      <w:proofErr w:type="spellEnd"/>
      <w:r>
        <w:t>. 51/1 (dolík)</w:t>
      </w:r>
      <w:r w:rsidR="00887766">
        <w:t xml:space="preserve"> </w:t>
      </w:r>
    </w:p>
    <w:p w14:paraId="7B5AFCEF" w14:textId="5B88FDB5" w:rsidR="00DB3AA1" w:rsidRDefault="00DB3AA1" w:rsidP="00DB3AA1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45787B">
        <w:t>6</w:t>
      </w:r>
      <w:r>
        <w:t xml:space="preserve"> </w:t>
      </w:r>
      <w:r w:rsidRPr="0054324E">
        <w:t xml:space="preserve">      Proti: 0           Zdržel: 0 </w:t>
      </w:r>
      <w:r w:rsidRPr="0054324E">
        <w:tab/>
      </w:r>
    </w:p>
    <w:p w14:paraId="15ABD019" w14:textId="2F3D9412" w:rsidR="00DB3AA1" w:rsidRDefault="00DB3AA1" w:rsidP="00DB3AA1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3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, aby pan </w:t>
      </w:r>
      <w:r w:rsidR="00C87D3B">
        <w:t>X</w:t>
      </w:r>
      <w:r>
        <w:t xml:space="preserve"> vyčistil prostor</w:t>
      </w:r>
      <w:r w:rsidR="008E1ED3">
        <w:t xml:space="preserve"> </w:t>
      </w:r>
      <w:proofErr w:type="spellStart"/>
      <w:r w:rsidR="008E1ED3">
        <w:t>p.č</w:t>
      </w:r>
      <w:proofErr w:type="spellEnd"/>
      <w:r w:rsidR="008E1ED3">
        <w:t xml:space="preserve">. 51/1. </w:t>
      </w:r>
    </w:p>
    <w:p w14:paraId="19845221" w14:textId="77777777" w:rsidR="00DB3AA1" w:rsidRDefault="00DB3AA1" w:rsidP="00DB3AA1">
      <w:pPr>
        <w:tabs>
          <w:tab w:val="left" w:pos="360"/>
        </w:tabs>
        <w:jc w:val="both"/>
      </w:pPr>
    </w:p>
    <w:p w14:paraId="338E3966" w14:textId="56FAE36D" w:rsidR="00DB3AA1" w:rsidRDefault="00FE1938" w:rsidP="008E1ED3">
      <w:pPr>
        <w:tabs>
          <w:tab w:val="left" w:pos="360"/>
        </w:tabs>
        <w:jc w:val="both"/>
      </w:pPr>
      <w:r>
        <w:t>Ve věci</w:t>
      </w:r>
      <w:r w:rsidR="00DB3AA1">
        <w:t xml:space="preserve"> odstranění suchých a padlých stromů</w:t>
      </w:r>
      <w:r>
        <w:t xml:space="preserve"> na</w:t>
      </w:r>
      <w:r w:rsidR="00DB3AA1">
        <w:t xml:space="preserve"> </w:t>
      </w:r>
      <w:proofErr w:type="spellStart"/>
      <w:r w:rsidR="00DB3AA1">
        <w:t>p.č</w:t>
      </w:r>
      <w:proofErr w:type="spellEnd"/>
      <w:r w:rsidR="00DB3AA1">
        <w:t>. 705/32</w:t>
      </w:r>
      <w:r w:rsidR="0078461E">
        <w:t xml:space="preserve"> (Hliňák)</w:t>
      </w:r>
      <w:r w:rsidR="00AC7285">
        <w:t xml:space="preserve"> požádal </w:t>
      </w:r>
      <w:r w:rsidR="00D14E09">
        <w:t>X</w:t>
      </w:r>
      <w:r w:rsidR="00AC7285">
        <w:t xml:space="preserve"> a </w:t>
      </w:r>
      <w:r w:rsidR="00D14E09">
        <w:t>X</w:t>
      </w:r>
      <w:r w:rsidR="00AC7285">
        <w:t>.</w:t>
      </w:r>
      <w:r w:rsidR="00DB3AA1">
        <w:t xml:space="preserve">, </w:t>
      </w:r>
      <w:r>
        <w:t xml:space="preserve">a na </w:t>
      </w:r>
      <w:proofErr w:type="spellStart"/>
      <w:r>
        <w:t>p.č</w:t>
      </w:r>
      <w:proofErr w:type="spellEnd"/>
      <w:r>
        <w:t xml:space="preserve">. </w:t>
      </w:r>
      <w:r w:rsidR="00DB3AA1">
        <w:t>294/4</w:t>
      </w:r>
      <w:r w:rsidR="0078461E">
        <w:t xml:space="preserve"> (Skála)</w:t>
      </w:r>
      <w:r w:rsidR="00AC7285">
        <w:t xml:space="preserve"> požádal p.</w:t>
      </w:r>
      <w:r w:rsidR="00333F47">
        <w:t xml:space="preserve"> </w:t>
      </w:r>
      <w:r w:rsidR="00D14E09">
        <w:t>X</w:t>
      </w:r>
      <w:r w:rsidR="00333F47">
        <w:t xml:space="preserve">. Zastupitelé navrhli, </w:t>
      </w:r>
      <w:r>
        <w:t xml:space="preserve">aby tento záměr byl </w:t>
      </w:r>
      <w:r w:rsidR="00333F47">
        <w:t>zveřejněn a</w:t>
      </w:r>
      <w:r>
        <w:t xml:space="preserve"> dřevo</w:t>
      </w:r>
      <w:r w:rsidR="00333F47">
        <w:t xml:space="preserve"> posléze rozděleno mezi občany, kteří pomáhali při výsadbě</w:t>
      </w:r>
      <w:r>
        <w:t xml:space="preserve"> zmíněných stromů</w:t>
      </w:r>
      <w:r w:rsidR="00333F47">
        <w:t>.</w:t>
      </w:r>
    </w:p>
    <w:p w14:paraId="48CE376A" w14:textId="33315A35" w:rsidR="008E1ED3" w:rsidRDefault="008E1ED3" w:rsidP="008E1ED3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F17157">
        <w:t>5</w:t>
      </w:r>
      <w:r w:rsidRPr="0054324E">
        <w:t xml:space="preserve">      Proti: 0           Zdržel: </w:t>
      </w:r>
      <w:r w:rsidR="00F17157">
        <w:t>1 Janata</w:t>
      </w:r>
      <w:r w:rsidRPr="0054324E">
        <w:t xml:space="preserve"> </w:t>
      </w:r>
      <w:r w:rsidRPr="0054324E">
        <w:tab/>
      </w:r>
    </w:p>
    <w:p w14:paraId="05C366E4" w14:textId="075E6E69" w:rsidR="00333F47" w:rsidRDefault="008E1ED3" w:rsidP="008E1ED3">
      <w:pPr>
        <w:tabs>
          <w:tab w:val="left" w:pos="360"/>
        </w:tabs>
        <w:jc w:val="both"/>
      </w:pPr>
      <w:r w:rsidRPr="00AB4516">
        <w:rPr>
          <w:u w:val="single"/>
        </w:rPr>
        <w:lastRenderedPageBreak/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4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333F47">
        <w:t xml:space="preserve">, aby bylo vyhlášeno odstranění suchých a padlých stromů na </w:t>
      </w:r>
      <w:proofErr w:type="spellStart"/>
      <w:r w:rsidR="00333F47">
        <w:t>p.č</w:t>
      </w:r>
      <w:proofErr w:type="spellEnd"/>
      <w:r w:rsidR="00333F47">
        <w:t xml:space="preserve">. 705/32 a 294/4. Zájemci </w:t>
      </w:r>
      <w:r w:rsidR="00FE1938">
        <w:t xml:space="preserve">o dřevo z těchto stromů </w:t>
      </w:r>
      <w:r w:rsidR="00333F47">
        <w:t>se mohou přihlásit, čímž se zavazují k pomoci např. při výsadbě nových stromů</w:t>
      </w:r>
      <w:r w:rsidR="008C36FF">
        <w:t xml:space="preserve"> a jejich ošetřování.</w:t>
      </w:r>
    </w:p>
    <w:p w14:paraId="2869F4DA" w14:textId="77777777" w:rsidR="008E1ED3" w:rsidRDefault="008E1ED3" w:rsidP="008E1ED3">
      <w:pPr>
        <w:tabs>
          <w:tab w:val="left" w:pos="360"/>
        </w:tabs>
        <w:jc w:val="both"/>
      </w:pPr>
    </w:p>
    <w:p w14:paraId="723CBF8A" w14:textId="7E998D23" w:rsidR="00DB3AA1" w:rsidRDefault="00DB3AA1" w:rsidP="007701AC">
      <w:pPr>
        <w:tabs>
          <w:tab w:val="left" w:pos="360"/>
        </w:tabs>
        <w:jc w:val="both"/>
      </w:pPr>
      <w:r>
        <w:t>Návrh změny umístění vjezdu na pozemek čp. 39</w:t>
      </w:r>
      <w:r w:rsidR="007701AC">
        <w:t>. Majitelé domu předložili</w:t>
      </w:r>
      <w:r w:rsidR="00FE1938">
        <w:t xml:space="preserve"> tuto</w:t>
      </w:r>
      <w:r w:rsidR="007701AC">
        <w:t xml:space="preserve"> žádost a návrh</w:t>
      </w:r>
      <w:r w:rsidR="00FE1938">
        <w:t xml:space="preserve"> na změnu</w:t>
      </w:r>
      <w:r w:rsidR="007701AC">
        <w:t xml:space="preserve"> z důvodu zvýšení bezpečnosti v zatáčce.</w:t>
      </w:r>
    </w:p>
    <w:p w14:paraId="7BA75046" w14:textId="022C2C5E" w:rsidR="007701AC" w:rsidRDefault="007701AC" w:rsidP="007701AC">
      <w:pPr>
        <w:jc w:val="both"/>
      </w:pPr>
      <w:r w:rsidRPr="0054324E">
        <w:t>Pro</w:t>
      </w:r>
      <w:r>
        <w:t xml:space="preserve">: </w:t>
      </w:r>
      <w:r w:rsidR="0045787B">
        <w:t>6</w:t>
      </w:r>
      <w:r w:rsidRPr="0054324E">
        <w:t xml:space="preserve">      Proti: 0           Zdržel: 0 </w:t>
      </w:r>
      <w:r w:rsidRPr="0054324E">
        <w:tab/>
      </w:r>
    </w:p>
    <w:p w14:paraId="3EAB8F49" w14:textId="77777777" w:rsidR="007701AC" w:rsidRDefault="007701AC" w:rsidP="007701AC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5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změnu vjezdu napojující nemovitost čp. 39 z důvodu zvýšení bezpečnosti.</w:t>
      </w:r>
    </w:p>
    <w:p w14:paraId="596ECFE6" w14:textId="77777777" w:rsidR="007701AC" w:rsidRDefault="007701AC" w:rsidP="007701AC">
      <w:pPr>
        <w:tabs>
          <w:tab w:val="left" w:pos="360"/>
        </w:tabs>
        <w:jc w:val="both"/>
      </w:pPr>
    </w:p>
    <w:p w14:paraId="1F8D07E5" w14:textId="65CE0EA5" w:rsidR="00DB3AA1" w:rsidRDefault="00DB3AA1" w:rsidP="007701AC">
      <w:pPr>
        <w:tabs>
          <w:tab w:val="left" w:pos="360"/>
        </w:tabs>
        <w:jc w:val="both"/>
      </w:pPr>
      <w:r>
        <w:t xml:space="preserve">Žádost o finanční dar </w:t>
      </w:r>
      <w:r w:rsidR="00DC2B34">
        <w:t>pro</w:t>
      </w:r>
      <w:r>
        <w:t xml:space="preserve"> Nemocnic</w:t>
      </w:r>
      <w:r w:rsidR="00DC2B34">
        <w:t>i</w:t>
      </w:r>
      <w:r>
        <w:t xml:space="preserve"> Nymburk</w:t>
      </w:r>
      <w:r w:rsidR="00DC2B34">
        <w:t>. Zastupitelé navrhli</w:t>
      </w:r>
      <w:r w:rsidR="00F75821">
        <w:t xml:space="preserve"> dar</w:t>
      </w:r>
      <w:r w:rsidR="00324FFC">
        <w:t>ovat částku</w:t>
      </w:r>
      <w:r w:rsidR="00F75821">
        <w:t xml:space="preserve"> 20 000 Kč.</w:t>
      </w:r>
    </w:p>
    <w:p w14:paraId="22A2BE27" w14:textId="76B1D902" w:rsidR="00DC2B34" w:rsidRDefault="00DC2B34" w:rsidP="00DC2B34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0E1B10">
        <w:t>6</w:t>
      </w:r>
      <w:r>
        <w:t xml:space="preserve"> </w:t>
      </w:r>
      <w:r w:rsidRPr="0054324E">
        <w:t xml:space="preserve">      Proti: 0           Zdržel: 0 </w:t>
      </w:r>
      <w:r w:rsidRPr="0054324E">
        <w:tab/>
      </w:r>
    </w:p>
    <w:p w14:paraId="68306FF7" w14:textId="09C36E64" w:rsidR="00DC2B34" w:rsidRDefault="00DC2B34" w:rsidP="00DC2B34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6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F75821">
        <w:t xml:space="preserve"> finanční dar ve výši 20 000 Kč pro Nemocnici Nymburk. </w:t>
      </w:r>
    </w:p>
    <w:p w14:paraId="5EF03539" w14:textId="4036B535" w:rsidR="00DB3AA1" w:rsidRDefault="00DB3AA1" w:rsidP="00241464">
      <w:pPr>
        <w:jc w:val="both"/>
        <w:outlineLvl w:val="0"/>
      </w:pPr>
    </w:p>
    <w:p w14:paraId="2F7AC9F5" w14:textId="77777777" w:rsidR="00DC2B34" w:rsidRDefault="00DC2B34" w:rsidP="00DC2B34">
      <w:pPr>
        <w:numPr>
          <w:ilvl w:val="0"/>
          <w:numId w:val="1"/>
        </w:numPr>
        <w:tabs>
          <w:tab w:val="left" w:pos="360"/>
        </w:tabs>
        <w:ind w:left="360"/>
        <w:jc w:val="both"/>
      </w:pPr>
      <w:r>
        <w:t>Organizační</w:t>
      </w:r>
    </w:p>
    <w:p w14:paraId="14A29266" w14:textId="46BEFC05" w:rsidR="00DC2B34" w:rsidRDefault="00DC2B34" w:rsidP="00DC2B34">
      <w:r>
        <w:t xml:space="preserve">Smlouva č. 7/2022 </w:t>
      </w:r>
      <w:r w:rsidR="00632B11">
        <w:t xml:space="preserve">s firmou </w:t>
      </w:r>
      <w:r>
        <w:t xml:space="preserve">Technické služby Nymburk na </w:t>
      </w:r>
      <w:r w:rsidR="00632B11">
        <w:t>zabezpečení likvidace odpadu z obce</w:t>
      </w:r>
    </w:p>
    <w:p w14:paraId="31B133C7" w14:textId="2D14AA28" w:rsidR="00632B11" w:rsidRDefault="00632B11" w:rsidP="00632B11">
      <w:pPr>
        <w:jc w:val="both"/>
      </w:pPr>
      <w:r w:rsidRPr="0054324E">
        <w:t>Pro</w:t>
      </w:r>
      <w:r>
        <w:t xml:space="preserve">: </w:t>
      </w:r>
      <w:r w:rsidR="000E1B10">
        <w:t>6</w:t>
      </w:r>
      <w:r w:rsidRPr="0054324E">
        <w:t xml:space="preserve">      Proti: 0           Zdržel: 0 </w:t>
      </w:r>
      <w:r w:rsidRPr="0054324E">
        <w:tab/>
      </w:r>
    </w:p>
    <w:p w14:paraId="3185C1F6" w14:textId="37FE945C" w:rsidR="00263FE8" w:rsidRDefault="00632B11" w:rsidP="00263FE8"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 w:rsidR="009179A4">
        <w:rPr>
          <w:u w:val="single"/>
        </w:rPr>
        <w:t>7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263FE8">
        <w:t xml:space="preserve"> Smlouv</w:t>
      </w:r>
      <w:r w:rsidR="00324FFC">
        <w:t>u</w:t>
      </w:r>
      <w:r w:rsidR="00263FE8">
        <w:t xml:space="preserve"> č. 7/2022 s firmou Technické služby Nymburk na zabezpečení likvidace odpadu z</w:t>
      </w:r>
      <w:r w:rsidR="00457367">
        <w:t> </w:t>
      </w:r>
      <w:r w:rsidR="00263FE8">
        <w:t>obce</w:t>
      </w:r>
      <w:r w:rsidR="00457367">
        <w:t>.</w:t>
      </w:r>
    </w:p>
    <w:p w14:paraId="761FF691" w14:textId="43430147" w:rsidR="00DC2B34" w:rsidRDefault="00DC2B34" w:rsidP="00DC2B34"/>
    <w:p w14:paraId="3BD71717" w14:textId="4B6B0D74" w:rsidR="00DC2B34" w:rsidRDefault="00DC2B34" w:rsidP="00632B11">
      <w:r>
        <w:t>OZV 1/2021 o místním poplatku</w:t>
      </w:r>
      <w:r w:rsidR="00A438E7">
        <w:t xml:space="preserve"> za obecní systém odpadového hospodářství. </w:t>
      </w:r>
      <w:r w:rsidR="00632B11">
        <w:t xml:space="preserve"> Zastupitelům byly předloženy 2 verze. Hlasování </w:t>
      </w:r>
      <w:r w:rsidR="00A438E7">
        <w:t>o prvním návrhu, kdy je navržen poplatek</w:t>
      </w:r>
      <w:r w:rsidR="00632B11">
        <w:t xml:space="preserve"> ve výši</w:t>
      </w:r>
      <w:r w:rsidR="00A438E7">
        <w:t xml:space="preserve"> 800 Kč na každou osobu</w:t>
      </w:r>
      <w:r w:rsidR="00324FFC">
        <w:t xml:space="preserve"> v obci.</w:t>
      </w:r>
    </w:p>
    <w:p w14:paraId="6F789229" w14:textId="67130E2E" w:rsidR="009179A4" w:rsidRDefault="009179A4" w:rsidP="009179A4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F05238">
        <w:t>6</w:t>
      </w:r>
      <w:r>
        <w:t xml:space="preserve"> </w:t>
      </w:r>
      <w:r w:rsidRPr="0054324E">
        <w:t xml:space="preserve">      Proti: 0           Zdržel: 0 </w:t>
      </w:r>
      <w:r w:rsidRPr="0054324E">
        <w:tab/>
      </w:r>
    </w:p>
    <w:p w14:paraId="086FA810" w14:textId="2416769B" w:rsidR="00632B11" w:rsidRDefault="009179A4" w:rsidP="00416DB2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8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416DB2">
        <w:t xml:space="preserve"> OZV 1/2021 o místním poplatku za obecní systém odpadového hospodářství</w:t>
      </w:r>
      <w:r w:rsidR="00457367">
        <w:t>.</w:t>
      </w:r>
    </w:p>
    <w:p w14:paraId="7907F6A8" w14:textId="77777777" w:rsidR="00416DB2" w:rsidRDefault="00416DB2" w:rsidP="00416DB2">
      <w:pPr>
        <w:tabs>
          <w:tab w:val="left" w:pos="360"/>
        </w:tabs>
        <w:jc w:val="both"/>
      </w:pPr>
    </w:p>
    <w:p w14:paraId="459DA47F" w14:textId="57307D09" w:rsidR="00DC2B34" w:rsidRDefault="00DC2B34" w:rsidP="009179A4">
      <w:r>
        <w:t>OZV 2/2021 o stanovení obecního systému odpadového hospodářství</w:t>
      </w:r>
    </w:p>
    <w:p w14:paraId="40032350" w14:textId="455A00D6" w:rsidR="009179A4" w:rsidRDefault="009179A4" w:rsidP="009179A4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A438E7">
        <w:t>6</w:t>
      </w:r>
      <w:r w:rsidRPr="0054324E">
        <w:t xml:space="preserve">      Proti: 0           Zdržel: 0 </w:t>
      </w:r>
      <w:r w:rsidRPr="0054324E">
        <w:tab/>
      </w:r>
    </w:p>
    <w:p w14:paraId="536E8403" w14:textId="288EEDC8" w:rsidR="009179A4" w:rsidRDefault="009179A4" w:rsidP="009179A4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9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 w:rsidR="00F05238">
        <w:t xml:space="preserve"> OZV </w:t>
      </w:r>
      <w:r w:rsidR="00180A67">
        <w:t>2</w:t>
      </w:r>
      <w:r w:rsidR="00F05238">
        <w:t>/2021 o místním poplatku za obecní systém odpadového hospodářství</w:t>
      </w:r>
      <w:r w:rsidR="00457367">
        <w:t>, přičemž poplatek bude činit 800 Kč za každou osobu.</w:t>
      </w:r>
    </w:p>
    <w:p w14:paraId="7A399BA8" w14:textId="0F15709F" w:rsidR="009179A4" w:rsidRDefault="009179A4" w:rsidP="009179A4"/>
    <w:p w14:paraId="3C4D1B2E" w14:textId="65D89F6D" w:rsidR="00C86F15" w:rsidRDefault="00C86F15" w:rsidP="00C86F15">
      <w:pPr>
        <w:jc w:val="both"/>
      </w:pPr>
      <w:r>
        <w:t>Zastupitelé byli seznámeni s úpravou rozpočtu dle rozpočtového opatření č. 10/2021 k 31. 10. 2021</w:t>
      </w:r>
    </w:p>
    <w:p w14:paraId="192876FB" w14:textId="6113E7A8" w:rsidR="009179A4" w:rsidRDefault="009179A4" w:rsidP="009179A4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F05238">
        <w:t>6</w:t>
      </w:r>
      <w:r>
        <w:t xml:space="preserve"> </w:t>
      </w:r>
      <w:r w:rsidRPr="0054324E">
        <w:t xml:space="preserve">      Proti: 0           Zdržel: 0 </w:t>
      </w:r>
      <w:r w:rsidRPr="0054324E">
        <w:tab/>
      </w:r>
    </w:p>
    <w:p w14:paraId="40692E5C" w14:textId="0BAFEC7F" w:rsidR="009179A4" w:rsidRDefault="009179A4" w:rsidP="009179A4">
      <w:pPr>
        <w:tabs>
          <w:tab w:val="left" w:pos="360"/>
        </w:tabs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 w:rsidR="00C86F15">
        <w:rPr>
          <w:u w:val="single"/>
        </w:rPr>
        <w:t>10</w:t>
      </w:r>
      <w:r w:rsidRPr="00AB4516">
        <w:rPr>
          <w:u w:val="single"/>
        </w:rPr>
        <w:t>:</w:t>
      </w:r>
      <w:r w:rsidRPr="00A62253">
        <w:t xml:space="preserve"> </w:t>
      </w:r>
      <w:r w:rsidRPr="0054324E">
        <w:t>zastupitelstvo obce Vestec</w:t>
      </w:r>
      <w:r w:rsidR="00C86F15" w:rsidRPr="00C86F15">
        <w:t xml:space="preserve"> </w:t>
      </w:r>
      <w:r w:rsidR="00C86F15">
        <w:t>bere na vědomí úpravu rozpočtu dle rozpočtového opatření č. 10/2021 k 31. 10. 2021</w:t>
      </w:r>
      <w:r w:rsidR="006F0373">
        <w:t>.</w:t>
      </w:r>
    </w:p>
    <w:p w14:paraId="26CAD174" w14:textId="77777777" w:rsidR="00C86F15" w:rsidRDefault="00C86F15" w:rsidP="009179A4"/>
    <w:p w14:paraId="1973D912" w14:textId="5CABF2BA" w:rsidR="00DC2B34" w:rsidRDefault="00DC2B34" w:rsidP="00C86F15">
      <w:r>
        <w:t>Návrh rozpočtu na rok 2022</w:t>
      </w:r>
      <w:r w:rsidR="00236B2B" w:rsidRPr="00236B2B">
        <w:t xml:space="preserve"> </w:t>
      </w:r>
      <w:r w:rsidR="00236B2B">
        <w:t>- zastupitelé byli s tímto seznámeni, nyní je řádně vyvěšen.</w:t>
      </w:r>
    </w:p>
    <w:p w14:paraId="0DF43FA6" w14:textId="77777777" w:rsidR="003173E6" w:rsidRDefault="003173E6" w:rsidP="00C86F15"/>
    <w:p w14:paraId="0C5B4848" w14:textId="4640969C" w:rsidR="00DC2B34" w:rsidRDefault="00DC2B34" w:rsidP="00C86F15">
      <w:r>
        <w:t>Návrh rozpočtového výhledu na rok 2023-2025</w:t>
      </w:r>
      <w:r w:rsidR="00236B2B" w:rsidRPr="00236B2B">
        <w:t xml:space="preserve"> </w:t>
      </w:r>
      <w:r w:rsidR="00236B2B">
        <w:t>zastupitelé byli s tímto seznámeni, nyní je řádně vyvěšen.</w:t>
      </w:r>
    </w:p>
    <w:p w14:paraId="22CE6B70" w14:textId="6B5CD04F" w:rsidR="00C86F15" w:rsidRDefault="00C86F15" w:rsidP="00DC2B34">
      <w:pPr>
        <w:jc w:val="both"/>
      </w:pPr>
    </w:p>
    <w:p w14:paraId="5CE43672" w14:textId="3518F0A5" w:rsidR="001563CE" w:rsidRDefault="00233E6A" w:rsidP="001563CE">
      <w:pPr>
        <w:jc w:val="both"/>
      </w:pPr>
      <w:r>
        <w:t>Nabídka na zpracování projektové dokumentace „Nový c</w:t>
      </w:r>
      <w:r w:rsidR="001563CE">
        <w:t>hodník od čp. 146 k čp. 147</w:t>
      </w:r>
      <w:r>
        <w:t>“</w:t>
      </w:r>
      <w:r w:rsidR="001563CE">
        <w:t xml:space="preserve"> v ceně 36 905 Kč včetně DPH.</w:t>
      </w:r>
    </w:p>
    <w:p w14:paraId="1FBE1F0E" w14:textId="498E8FD3" w:rsidR="001563CE" w:rsidRDefault="001563CE" w:rsidP="001563CE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E14F32">
        <w:t>6</w:t>
      </w:r>
      <w:r w:rsidRPr="0054324E">
        <w:t xml:space="preserve">      Proti: 0           Zdržel: 0 </w:t>
      </w:r>
      <w:r w:rsidRPr="0054324E">
        <w:tab/>
      </w:r>
    </w:p>
    <w:p w14:paraId="4C8B8C3C" w14:textId="7769EA29" w:rsidR="00233E6A" w:rsidRDefault="001563CE" w:rsidP="00233E6A">
      <w:pPr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 w:rsidR="008D3F72">
        <w:rPr>
          <w:u w:val="single"/>
        </w:rPr>
        <w:t>1</w:t>
      </w:r>
      <w:r w:rsidR="00B60DE0">
        <w:rPr>
          <w:u w:val="single"/>
        </w:rPr>
        <w:t>1</w:t>
      </w:r>
      <w:r w:rsidRPr="00AB4516">
        <w:rPr>
          <w:u w:val="single"/>
        </w:rPr>
        <w:t>:</w:t>
      </w:r>
      <w:r w:rsidR="008D3F72">
        <w:t xml:space="preserve"> </w:t>
      </w:r>
      <w:r w:rsidRPr="0054324E">
        <w:t>zastupitelstvo obce Vestec</w:t>
      </w:r>
      <w:r w:rsidR="00233E6A">
        <w:t xml:space="preserve"> schvaluje nabídku na zpracování projektové dokumentace na „Nový chodník od čp. 146 k čp. 147</w:t>
      </w:r>
      <w:r w:rsidR="009A6EB5">
        <w:t xml:space="preserve">“ za </w:t>
      </w:r>
      <w:r w:rsidR="00233E6A">
        <w:t>36 905 Kč včetně DP</w:t>
      </w:r>
      <w:r w:rsidR="009A6EB5">
        <w:t>H.</w:t>
      </w:r>
    </w:p>
    <w:p w14:paraId="5BBA19AD" w14:textId="3514E7FD" w:rsidR="001563CE" w:rsidRDefault="001563CE" w:rsidP="001563CE">
      <w:pPr>
        <w:jc w:val="both"/>
      </w:pPr>
    </w:p>
    <w:p w14:paraId="24F0A33C" w14:textId="63C88122" w:rsidR="00DC2B34" w:rsidRDefault="00962C9F" w:rsidP="00962C9F">
      <w:pPr>
        <w:jc w:val="both"/>
      </w:pPr>
      <w:r>
        <w:t>7)</w:t>
      </w:r>
      <w:r w:rsidR="00FE1938">
        <w:t xml:space="preserve"> </w:t>
      </w:r>
      <w:r w:rsidR="00DC2B34" w:rsidRPr="0059580A">
        <w:t>Diskuse</w:t>
      </w:r>
    </w:p>
    <w:p w14:paraId="36E2C91C" w14:textId="530BD4CA" w:rsidR="00962C9F" w:rsidRDefault="00962C9F" w:rsidP="00962C9F">
      <w:pPr>
        <w:jc w:val="both"/>
      </w:pPr>
      <w:r>
        <w:t xml:space="preserve">Starosta seznámil </w:t>
      </w:r>
      <w:r w:rsidR="00FE1938">
        <w:t xml:space="preserve">zastupitele </w:t>
      </w:r>
      <w:r>
        <w:t>s průběhem stavby chodníků</w:t>
      </w:r>
      <w:r w:rsidR="009A6EB5">
        <w:t xml:space="preserve">, </w:t>
      </w:r>
      <w:r w:rsidR="00FE1938">
        <w:t xml:space="preserve">jež bude </w:t>
      </w:r>
      <w:r w:rsidR="009A6EB5">
        <w:t xml:space="preserve">nadále </w:t>
      </w:r>
      <w:r w:rsidR="00446A65">
        <w:t xml:space="preserve">pokračovat </w:t>
      </w:r>
      <w:r w:rsidR="009A6EB5">
        <w:t>v závislosti na</w:t>
      </w:r>
      <w:r w:rsidR="00446A65">
        <w:t xml:space="preserve"> počasí.</w:t>
      </w:r>
      <w:r w:rsidR="009A6EB5">
        <w:t xml:space="preserve"> Zatím se vyskytl jediný p</w:t>
      </w:r>
      <w:r>
        <w:t>roblém</w:t>
      </w:r>
      <w:r w:rsidR="009A6EB5">
        <w:t>, a to</w:t>
      </w:r>
      <w:r>
        <w:t xml:space="preserve"> ohledně spádu před </w:t>
      </w:r>
      <w:r w:rsidR="00FE1938">
        <w:t xml:space="preserve">domem </w:t>
      </w:r>
      <w:r>
        <w:t>čp. 62</w:t>
      </w:r>
      <w:r w:rsidR="009A6EB5">
        <w:t>. Z</w:t>
      </w:r>
      <w:r>
        <w:t xml:space="preserve">hotovitel </w:t>
      </w:r>
      <w:r w:rsidR="009A6EB5">
        <w:t xml:space="preserve">tuto část </w:t>
      </w:r>
      <w:r>
        <w:t xml:space="preserve">předělá. </w:t>
      </w:r>
    </w:p>
    <w:p w14:paraId="2772CBEF" w14:textId="77777777" w:rsidR="00962C9F" w:rsidRDefault="00962C9F" w:rsidP="00962C9F">
      <w:pPr>
        <w:jc w:val="both"/>
      </w:pPr>
    </w:p>
    <w:p w14:paraId="4DECF643" w14:textId="33D7C13D" w:rsidR="00446A65" w:rsidRDefault="009A6EB5" w:rsidP="00962C9F">
      <w:pPr>
        <w:jc w:val="both"/>
      </w:pPr>
      <w:r>
        <w:t>Dále starosta oznámil, že při brigádách bylo</w:t>
      </w:r>
      <w:r w:rsidR="00FE1938">
        <w:t xml:space="preserve"> v lese za Richtrovými</w:t>
      </w:r>
      <w:r>
        <w:t xml:space="preserve"> v</w:t>
      </w:r>
      <w:r w:rsidR="00446A65">
        <w:t>ysázeno 3600 ks stromů</w:t>
      </w:r>
      <w:r>
        <w:t>. Nyní c</w:t>
      </w:r>
      <w:r w:rsidR="00C66DD1">
        <w:t>hybí dosázet už jen</w:t>
      </w:r>
      <w:r w:rsidR="00446A65">
        <w:t xml:space="preserve"> špička </w:t>
      </w:r>
      <w:r w:rsidR="00FE1938">
        <w:t xml:space="preserve">pozemku čítající </w:t>
      </w:r>
      <w:r w:rsidR="00446A65">
        <w:t xml:space="preserve">cca 100 stromků. </w:t>
      </w:r>
      <w:r w:rsidR="00B96F93">
        <w:t xml:space="preserve">Dosud bylo odpracováno cca 250 hodin. </w:t>
      </w:r>
      <w:r>
        <w:t xml:space="preserve">V zadním rohu se nachází ještě pár suchých a spadlých stromů, starosta navrhl, aby tuto část dočistili členové </w:t>
      </w:r>
      <w:r w:rsidR="00931A85">
        <w:t>SDH.</w:t>
      </w:r>
      <w:r w:rsidR="00B101E1">
        <w:t xml:space="preserve"> Zastupitelé nemají připomínky.</w:t>
      </w:r>
    </w:p>
    <w:p w14:paraId="0B1503B3" w14:textId="77777777" w:rsidR="00446A65" w:rsidRDefault="00446A65" w:rsidP="00962C9F">
      <w:pPr>
        <w:jc w:val="both"/>
      </w:pPr>
    </w:p>
    <w:p w14:paraId="6C3FD512" w14:textId="57E5FCE3" w:rsidR="005276C7" w:rsidRDefault="00446A65" w:rsidP="005276C7">
      <w:pPr>
        <w:jc w:val="both"/>
      </w:pPr>
      <w:r>
        <w:t>Starosta se dotázal</w:t>
      </w:r>
      <w:r w:rsidR="00C42773">
        <w:t xml:space="preserve">, co dělat se starým pultem </w:t>
      </w:r>
      <w:r w:rsidR="005276C7">
        <w:t>veřejného rozhlasu</w:t>
      </w:r>
      <w:r w:rsidR="00C66DD1">
        <w:t>. Zastupitelé se shodli, že ho umístí na starý OU.</w:t>
      </w:r>
    </w:p>
    <w:p w14:paraId="64DB4D5E" w14:textId="77777777" w:rsidR="00446A65" w:rsidRDefault="00446A65" w:rsidP="005276C7">
      <w:pPr>
        <w:jc w:val="both"/>
      </w:pPr>
    </w:p>
    <w:p w14:paraId="6B13A850" w14:textId="63A34F84" w:rsidR="00962C9F" w:rsidRDefault="00962C9F" w:rsidP="00962C9F">
      <w:pPr>
        <w:jc w:val="both"/>
      </w:pPr>
      <w:r>
        <w:t xml:space="preserve">Starosta </w:t>
      </w:r>
      <w:r w:rsidR="00D32FFD">
        <w:t>seznámil zastupitele s</w:t>
      </w:r>
      <w:r>
        <w:t xml:space="preserve"> </w:t>
      </w:r>
      <w:r w:rsidR="00D32FFD">
        <w:t>D</w:t>
      </w:r>
      <w:r>
        <w:t>ílčí kontrolou hospodaření obce za rok 2021</w:t>
      </w:r>
      <w:r w:rsidR="00D32FFD">
        <w:t xml:space="preserve"> provedenou Krajským úřadem Středočeského kraje</w:t>
      </w:r>
      <w:r w:rsidR="000B359A">
        <w:t xml:space="preserve">, ve které nebyly shledány chyby ani nedostatky. </w:t>
      </w:r>
    </w:p>
    <w:p w14:paraId="39F00652" w14:textId="77777777" w:rsidR="00C66DD1" w:rsidRDefault="00C66DD1" w:rsidP="00962C9F">
      <w:pPr>
        <w:jc w:val="both"/>
      </w:pPr>
    </w:p>
    <w:p w14:paraId="21C266D7" w14:textId="0A7D85E0" w:rsidR="00C66DD1" w:rsidRDefault="00C66DD1" w:rsidP="00C66DD1">
      <w:pPr>
        <w:jc w:val="both"/>
      </w:pPr>
      <w:r>
        <w:t>Stavební úpravy v</w:t>
      </w:r>
      <w:r w:rsidR="004F4E32">
        <w:t xml:space="preserve"> levé části nové </w:t>
      </w:r>
      <w:r>
        <w:t>garáž</w:t>
      </w:r>
      <w:r w:rsidR="004F4E32">
        <w:t>e: z</w:t>
      </w:r>
      <w:r w:rsidR="00931A85">
        <w:t xml:space="preserve">astupitelé </w:t>
      </w:r>
      <w:r w:rsidR="004F4E32">
        <w:t>navrhnou na příštím zasedání své nápady.</w:t>
      </w:r>
    </w:p>
    <w:p w14:paraId="199CFCF7" w14:textId="54C7CFFA" w:rsidR="008A7A49" w:rsidRDefault="008A7A49" w:rsidP="00DC2B34">
      <w:pPr>
        <w:jc w:val="both"/>
      </w:pPr>
    </w:p>
    <w:p w14:paraId="55413E47" w14:textId="4A8F2ECF" w:rsidR="00501716" w:rsidRDefault="00501716" w:rsidP="00DC2B34">
      <w:pPr>
        <w:jc w:val="both"/>
      </w:pPr>
      <w:r>
        <w:t>B. Plach</w:t>
      </w:r>
      <w:r w:rsidR="000E4BD1">
        <w:t>ý dodal 3 nabídky na nákup komunálního traktoru</w:t>
      </w:r>
      <w:r>
        <w:t xml:space="preserve">. Nabídky se pohybují od 950 tis. Kč do 1 250 tis. Kč bez DPH. </w:t>
      </w:r>
      <w:r w:rsidR="004F4E32">
        <w:t>Vzhledem k růstu cen navrhuje</w:t>
      </w:r>
      <w:r w:rsidR="00FE1938">
        <w:t xml:space="preserve"> zastupitel</w:t>
      </w:r>
      <w:r w:rsidR="004F4E32">
        <w:t xml:space="preserve"> zakoupení </w:t>
      </w:r>
      <w:r w:rsidR="004F1A42">
        <w:t>traktoru co nejdříve. Př</w:t>
      </w:r>
      <w:r w:rsidR="00FE1938">
        <w:t>ípadné další př</w:t>
      </w:r>
      <w:r w:rsidR="004F1A42">
        <w:t xml:space="preserve">íslušenství </w:t>
      </w:r>
      <w:r w:rsidR="00FE1938">
        <w:t xml:space="preserve">k traktoru </w:t>
      </w:r>
      <w:r w:rsidR="004F1A42">
        <w:t xml:space="preserve">se dá </w:t>
      </w:r>
      <w:r w:rsidR="00FE1938">
        <w:t>dokoupit v budoucnu</w:t>
      </w:r>
      <w:r w:rsidR="004F1A42">
        <w:t>. Vzhledem k vysoké ceně musíme vypsat poptávkové a výběrové řízení.</w:t>
      </w:r>
    </w:p>
    <w:p w14:paraId="01F18B74" w14:textId="64C9DB33" w:rsidR="00E14F32" w:rsidRDefault="00E14F32" w:rsidP="00E14F32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8E6824">
        <w:t>5</w:t>
      </w:r>
      <w:r>
        <w:t xml:space="preserve"> </w:t>
      </w:r>
      <w:r w:rsidRPr="0054324E">
        <w:t xml:space="preserve">      Proti: 0           Zdržel: </w:t>
      </w:r>
      <w:r w:rsidR="008E6824">
        <w:t>1 Jeníková</w:t>
      </w:r>
      <w:r w:rsidRPr="0054324E">
        <w:t xml:space="preserve"> </w:t>
      </w:r>
      <w:r w:rsidRPr="0054324E">
        <w:tab/>
      </w:r>
    </w:p>
    <w:p w14:paraId="42FF1F81" w14:textId="47C9BE5F" w:rsidR="00501716" w:rsidRDefault="00E14F32" w:rsidP="00E14F32">
      <w:pPr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 w:rsidR="00805903">
        <w:rPr>
          <w:u w:val="single"/>
        </w:rPr>
        <w:t>1</w:t>
      </w:r>
      <w:r w:rsidR="004F1A42">
        <w:rPr>
          <w:u w:val="single"/>
        </w:rPr>
        <w:t>2</w:t>
      </w:r>
      <w:r w:rsidRPr="00AB4516">
        <w:rPr>
          <w:u w:val="single"/>
        </w:rPr>
        <w:t>:</w:t>
      </w:r>
      <w:r>
        <w:t xml:space="preserve"> </w:t>
      </w:r>
      <w:r w:rsidRPr="0054324E">
        <w:t>zastupitelstvo obce Vestec</w:t>
      </w:r>
      <w:r>
        <w:t xml:space="preserve"> schvaluje </w:t>
      </w:r>
      <w:r w:rsidR="004F1A42">
        <w:t xml:space="preserve">vypsání poptávkového a výběrového řízení na </w:t>
      </w:r>
      <w:r>
        <w:t>nákup kom</w:t>
      </w:r>
      <w:r w:rsidR="001B04A8">
        <w:t>paktního</w:t>
      </w:r>
      <w:r>
        <w:t xml:space="preserve"> traktoru</w:t>
      </w:r>
      <w:r w:rsidR="001B04A8">
        <w:t xml:space="preserve"> pro komunální využití.</w:t>
      </w:r>
    </w:p>
    <w:p w14:paraId="2DC9C0B8" w14:textId="5F2C2FC3" w:rsidR="00E14F32" w:rsidRDefault="00E14F32" w:rsidP="00E14F32">
      <w:pPr>
        <w:jc w:val="both"/>
      </w:pPr>
    </w:p>
    <w:p w14:paraId="43840DC8" w14:textId="720391BD" w:rsidR="00E14F32" w:rsidRDefault="004F1A42" w:rsidP="00E14F32">
      <w:pPr>
        <w:jc w:val="both"/>
      </w:pPr>
      <w:r>
        <w:t xml:space="preserve">B. Plachý navrhl, </w:t>
      </w:r>
      <w:r w:rsidR="00FE1938">
        <w:t xml:space="preserve">že </w:t>
      </w:r>
      <w:r>
        <w:t>f</w:t>
      </w:r>
      <w:r w:rsidR="00E14F32">
        <w:t xml:space="preserve">irma Profesionálové by </w:t>
      </w:r>
      <w:r>
        <w:t xml:space="preserve">poptávkové a výběrové řízení </w:t>
      </w:r>
      <w:r w:rsidR="00E14F32">
        <w:t>provedla za cenu 25 000 Kč bez DPH.</w:t>
      </w:r>
    </w:p>
    <w:p w14:paraId="3C7D1BBB" w14:textId="596A9C93" w:rsidR="00E14F32" w:rsidRDefault="00E14F32" w:rsidP="00E14F32">
      <w:pPr>
        <w:jc w:val="both"/>
      </w:pPr>
      <w:r w:rsidRPr="0054324E">
        <w:t>Pro</w:t>
      </w:r>
      <w:r>
        <w:t>:</w:t>
      </w:r>
      <w:r w:rsidR="004F1A42">
        <w:t xml:space="preserve"> </w:t>
      </w:r>
      <w:r w:rsidR="007357C4">
        <w:t>5</w:t>
      </w:r>
      <w:r>
        <w:t xml:space="preserve"> </w:t>
      </w:r>
      <w:r w:rsidRPr="0054324E">
        <w:t xml:space="preserve">      Proti: 0           Zdržel: </w:t>
      </w:r>
      <w:r w:rsidR="008E6824">
        <w:t>1 Jeníková</w:t>
      </w:r>
      <w:r w:rsidRPr="0054324E">
        <w:t xml:space="preserve"> </w:t>
      </w:r>
      <w:r w:rsidRPr="0054324E">
        <w:tab/>
      </w:r>
    </w:p>
    <w:p w14:paraId="3D3122D5" w14:textId="71DF9976" w:rsidR="00E14F32" w:rsidRDefault="00E14F32" w:rsidP="00E14F32">
      <w:pPr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 w:rsidR="00805903">
        <w:rPr>
          <w:u w:val="single"/>
        </w:rPr>
        <w:t>1</w:t>
      </w:r>
      <w:r w:rsidR="004F1A42">
        <w:rPr>
          <w:u w:val="single"/>
        </w:rPr>
        <w:t>3</w:t>
      </w:r>
      <w:r w:rsidRPr="00AB4516">
        <w:rPr>
          <w:u w:val="single"/>
        </w:rPr>
        <w:t>:</w:t>
      </w:r>
      <w:r>
        <w:t xml:space="preserve"> </w:t>
      </w:r>
      <w:r w:rsidRPr="0054324E">
        <w:t>zastupitelstvo obce Vestec</w:t>
      </w:r>
      <w:r>
        <w:t xml:space="preserve"> schvaluje</w:t>
      </w:r>
      <w:r w:rsidR="004F1A42">
        <w:t>, aby firma Profesionálové provedla poptávkové a výběrové řízení za cenu 25 000 Kč + DPH.</w:t>
      </w:r>
    </w:p>
    <w:p w14:paraId="763ADDDC" w14:textId="77777777" w:rsidR="00E14F32" w:rsidRDefault="00E14F32" w:rsidP="00DC2B34">
      <w:pPr>
        <w:jc w:val="both"/>
      </w:pPr>
    </w:p>
    <w:p w14:paraId="50687F6A" w14:textId="0DFAF800" w:rsidR="00501716" w:rsidRDefault="00606612" w:rsidP="00DC2B34">
      <w:pPr>
        <w:jc w:val="both"/>
      </w:pPr>
      <w:r>
        <w:t>St</w:t>
      </w:r>
      <w:r w:rsidR="00E14F32">
        <w:t xml:space="preserve">arosta navrhl zakoupit </w:t>
      </w:r>
      <w:proofErr w:type="spellStart"/>
      <w:r w:rsidR="00E14F32">
        <w:t>mulčovač</w:t>
      </w:r>
      <w:proofErr w:type="spellEnd"/>
      <w:r w:rsidR="00E14F32">
        <w:t xml:space="preserve"> Hurikán700 od firmy Vari za cca 104 tis. Kč včetně DPH</w:t>
      </w:r>
      <w:r w:rsidR="004A3CFC">
        <w:t>, který bude sloužit především</w:t>
      </w:r>
      <w:r w:rsidR="00FE1938">
        <w:t xml:space="preserve"> pro práce</w:t>
      </w:r>
      <w:r w:rsidR="004A3CFC">
        <w:t xml:space="preserve"> při údržbě lesů. </w:t>
      </w:r>
    </w:p>
    <w:p w14:paraId="60952FE4" w14:textId="35FFDA5A" w:rsidR="00E14F32" w:rsidRDefault="00E14F32" w:rsidP="00E14F32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4A3CFC">
        <w:t>6</w:t>
      </w:r>
      <w:r w:rsidRPr="0054324E">
        <w:t xml:space="preserve">     Proti: 0           Zdržel: 0 </w:t>
      </w:r>
      <w:r w:rsidRPr="0054324E">
        <w:tab/>
      </w:r>
    </w:p>
    <w:p w14:paraId="565B333D" w14:textId="1D552F99" w:rsidR="00E14F32" w:rsidRDefault="00E14F32" w:rsidP="00E14F32">
      <w:pPr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 w:rsidR="00805903">
        <w:rPr>
          <w:u w:val="single"/>
        </w:rPr>
        <w:t>1</w:t>
      </w:r>
      <w:r w:rsidR="004A3CFC">
        <w:rPr>
          <w:u w:val="single"/>
        </w:rPr>
        <w:t>4</w:t>
      </w:r>
      <w:r w:rsidRPr="00AB4516">
        <w:rPr>
          <w:u w:val="single"/>
        </w:rPr>
        <w:t>:</w:t>
      </w:r>
      <w:r>
        <w:t xml:space="preserve"> </w:t>
      </w:r>
      <w:r w:rsidRPr="0054324E">
        <w:t>zastupitelstvo obce Vestec</w:t>
      </w:r>
      <w:r>
        <w:t xml:space="preserve"> schvaluje</w:t>
      </w:r>
      <w:r w:rsidR="00580305">
        <w:t xml:space="preserve"> zakoupení </w:t>
      </w:r>
      <w:proofErr w:type="spellStart"/>
      <w:r w:rsidR="00580305">
        <w:t>mulčovače</w:t>
      </w:r>
      <w:proofErr w:type="spellEnd"/>
      <w:r w:rsidR="00580305">
        <w:t xml:space="preserve"> Hurikán 700.</w:t>
      </w:r>
    </w:p>
    <w:p w14:paraId="53ECE065" w14:textId="77777777" w:rsidR="00501716" w:rsidRDefault="00501716" w:rsidP="00DC2B34">
      <w:pPr>
        <w:jc w:val="both"/>
      </w:pPr>
    </w:p>
    <w:p w14:paraId="154A3418" w14:textId="181B3016" w:rsidR="00805903" w:rsidRDefault="00B64E12" w:rsidP="00805903">
      <w:pPr>
        <w:jc w:val="both"/>
      </w:pPr>
      <w:r>
        <w:t>B. Plachý navrhl s</w:t>
      </w:r>
      <w:r w:rsidR="009A730D">
        <w:t>měn</w:t>
      </w:r>
      <w:r>
        <w:t xml:space="preserve">it </w:t>
      </w:r>
      <w:r w:rsidR="009A730D">
        <w:t>část pozemku</w:t>
      </w:r>
      <w:r w:rsidR="00805903">
        <w:t xml:space="preserve"> podél silnice </w:t>
      </w:r>
      <w:r w:rsidR="009A730D">
        <w:t xml:space="preserve">ke hřbitovu </w:t>
      </w:r>
      <w:r w:rsidR="00805903">
        <w:t>v délce cca 150 m</w:t>
      </w:r>
      <w:r w:rsidR="00FE1938">
        <w:t>, aktuálně</w:t>
      </w:r>
      <w:r w:rsidR="00805903">
        <w:t xml:space="preserve"> </w:t>
      </w:r>
      <w:r w:rsidR="00435FBF">
        <w:t xml:space="preserve">ve vlastnictví </w:t>
      </w:r>
      <w:r w:rsidR="009A730D">
        <w:t>ZAS</w:t>
      </w:r>
      <w:r w:rsidR="00DD5313">
        <w:t xml:space="preserve"> </w:t>
      </w:r>
      <w:proofErr w:type="spellStart"/>
      <w:r w:rsidR="00DD5313">
        <w:t>Podchotucí</w:t>
      </w:r>
      <w:proofErr w:type="spellEnd"/>
      <w:r w:rsidR="00DD5313">
        <w:t xml:space="preserve"> a.s. </w:t>
      </w:r>
      <w:r w:rsidR="009A730D">
        <w:t>Křinec</w:t>
      </w:r>
      <w:r w:rsidR="00DD5313">
        <w:t xml:space="preserve">, který by byl v budoucnu využit jako chodník. </w:t>
      </w:r>
      <w:r w:rsidR="005E5E05">
        <w:t>Starosta p. Plachého pověřil k zajištění.</w:t>
      </w:r>
      <w:r w:rsidR="009A730D">
        <w:t xml:space="preserve"> </w:t>
      </w:r>
    </w:p>
    <w:p w14:paraId="0D518170" w14:textId="26C7228A" w:rsidR="00805903" w:rsidRDefault="00805903" w:rsidP="00805903">
      <w:pPr>
        <w:jc w:val="both"/>
      </w:pPr>
      <w:r w:rsidRPr="0054324E">
        <w:t>Pro</w:t>
      </w:r>
      <w:r>
        <w:t>:</w:t>
      </w:r>
      <w:r w:rsidRPr="0054324E">
        <w:t xml:space="preserve"> </w:t>
      </w:r>
      <w:r w:rsidR="00B64E12">
        <w:t>6</w:t>
      </w:r>
      <w:r>
        <w:t xml:space="preserve"> </w:t>
      </w:r>
      <w:r w:rsidRPr="0054324E">
        <w:t xml:space="preserve">      Proti: 0           Zdržel: 0 </w:t>
      </w:r>
      <w:r w:rsidRPr="0054324E">
        <w:tab/>
      </w:r>
    </w:p>
    <w:p w14:paraId="0ADF5CC3" w14:textId="5F93E021" w:rsidR="00805903" w:rsidRDefault="00805903" w:rsidP="00805903">
      <w:pPr>
        <w:jc w:val="both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1</w:t>
      </w:r>
      <w:r w:rsidR="00F050EE">
        <w:rPr>
          <w:u w:val="single"/>
        </w:rPr>
        <w:t>5</w:t>
      </w:r>
      <w:r w:rsidRPr="00AB4516">
        <w:rPr>
          <w:u w:val="single"/>
        </w:rPr>
        <w:t>:</w:t>
      </w:r>
      <w:r>
        <w:t xml:space="preserve"> </w:t>
      </w:r>
      <w:r w:rsidRPr="0054324E">
        <w:t>zastupitelstvo obce Vestec</w:t>
      </w:r>
      <w:r>
        <w:t xml:space="preserve"> schvaluje</w:t>
      </w:r>
      <w:r w:rsidR="009A730D">
        <w:t xml:space="preserve"> </w:t>
      </w:r>
      <w:r w:rsidR="00B64E12">
        <w:t>zajištění geometrického plánu, který budou sloužit ke směně části pozemku</w:t>
      </w:r>
      <w:r w:rsidR="009A730D">
        <w:t xml:space="preserve"> </w:t>
      </w:r>
      <w:r w:rsidR="00B64E12">
        <w:t>podél silnice ke hřbitovu v délce cca 150 m.</w:t>
      </w:r>
    </w:p>
    <w:p w14:paraId="2A5E5844" w14:textId="77777777" w:rsidR="00805903" w:rsidRPr="0059580A" w:rsidRDefault="00805903" w:rsidP="00805903">
      <w:pPr>
        <w:jc w:val="both"/>
      </w:pPr>
    </w:p>
    <w:p w14:paraId="0CFA62A3" w14:textId="1EF2AAA6" w:rsidR="006A6759" w:rsidRDefault="00805903" w:rsidP="00241464">
      <w:pPr>
        <w:jc w:val="both"/>
        <w:outlineLvl w:val="0"/>
      </w:pPr>
      <w:r>
        <w:t>P. Jeníková navrhl</w:t>
      </w:r>
      <w:r w:rsidR="009305C9">
        <w:t>a</w:t>
      </w:r>
      <w:r>
        <w:t xml:space="preserve"> oslovit </w:t>
      </w:r>
      <w:r w:rsidR="009305C9">
        <w:t xml:space="preserve">majitele pozemku </w:t>
      </w:r>
      <w:proofErr w:type="spellStart"/>
      <w:r>
        <w:t>p.č</w:t>
      </w:r>
      <w:proofErr w:type="spellEnd"/>
      <w:r>
        <w:t>. 12/1 o výměře 3</w:t>
      </w:r>
      <w:r w:rsidR="001D47E8">
        <w:t>124</w:t>
      </w:r>
      <w:r>
        <w:t xml:space="preserve"> m2</w:t>
      </w:r>
      <w:r w:rsidR="00FE1938">
        <w:t xml:space="preserve"> s dotazem, </w:t>
      </w:r>
      <w:r>
        <w:t>zda by pozemek</w:t>
      </w:r>
      <w:r w:rsidR="00ED21C3">
        <w:t xml:space="preserve"> prodali za účelem rozšíření hřiště. </w:t>
      </w:r>
      <w:r w:rsidR="00876230">
        <w:t>Starosta odpověděl, že s</w:t>
      </w:r>
      <w:r w:rsidR="00FE1938">
        <w:t xml:space="preserve"> majiteli pozemku již </w:t>
      </w:r>
      <w:r w:rsidR="00876230">
        <w:t xml:space="preserve">o </w:t>
      </w:r>
      <w:r w:rsidR="009305C9">
        <w:t>odkoupení</w:t>
      </w:r>
      <w:r w:rsidR="00876230">
        <w:t xml:space="preserve"> mluvil</w:t>
      </w:r>
      <w:r w:rsidR="00FE1938">
        <w:t xml:space="preserve"> na jaře tohoto roku</w:t>
      </w:r>
      <w:r w:rsidR="00876230">
        <w:t>. Nejdříve tomu byl</w:t>
      </w:r>
      <w:r w:rsidR="00060FF3">
        <w:t>i majitelé</w:t>
      </w:r>
      <w:r w:rsidR="00026140">
        <w:t xml:space="preserve"> </w:t>
      </w:r>
      <w:r w:rsidR="00876230">
        <w:t>nakloněn</w:t>
      </w:r>
      <w:r w:rsidR="00060FF3">
        <w:t>i</w:t>
      </w:r>
      <w:r w:rsidR="00876230">
        <w:t>, ale posléze si</w:t>
      </w:r>
      <w:r w:rsidR="00FE1938">
        <w:t xml:space="preserve"> záměr</w:t>
      </w:r>
      <w:r w:rsidR="00876230">
        <w:t xml:space="preserve"> rozmyslel</w:t>
      </w:r>
      <w:r w:rsidR="00060FF3">
        <w:t>i</w:t>
      </w:r>
      <w:r w:rsidR="00876230">
        <w:t xml:space="preserve">. </w:t>
      </w:r>
      <w:r w:rsidR="00060FF3">
        <w:t>Starosta je</w:t>
      </w:r>
      <w:r w:rsidR="00FE1938">
        <w:t xml:space="preserve"> zkusí oslovit ještě jednou</w:t>
      </w:r>
      <w:r w:rsidR="00060FF3">
        <w:t xml:space="preserve">. </w:t>
      </w:r>
    </w:p>
    <w:p w14:paraId="71BFE50D" w14:textId="77777777" w:rsidR="00895D89" w:rsidRDefault="00895D89" w:rsidP="00241464">
      <w:pPr>
        <w:jc w:val="both"/>
        <w:outlineLvl w:val="0"/>
      </w:pPr>
    </w:p>
    <w:p w14:paraId="13525D38" w14:textId="554DCF98" w:rsidR="00895D89" w:rsidRDefault="00895D89" w:rsidP="00895D89">
      <w:pPr>
        <w:jc w:val="both"/>
        <w:outlineLvl w:val="0"/>
      </w:pPr>
      <w:r>
        <w:t xml:space="preserve">P. Plachý přednesl nabídku </w:t>
      </w:r>
      <w:r w:rsidR="00FE1938">
        <w:t xml:space="preserve">ve výši 1200 Kč/hodinu práce strojníka bagrem z firmy </w:t>
      </w:r>
      <w:proofErr w:type="spellStart"/>
      <w:r w:rsidR="00FE1938">
        <w:t>Stados</w:t>
      </w:r>
      <w:proofErr w:type="spellEnd"/>
      <w:r w:rsidR="00FE1938">
        <w:t xml:space="preserve"> </w:t>
      </w:r>
      <w:r>
        <w:t>na vyčištění strouhy za čp. 14</w:t>
      </w:r>
      <w:r w:rsidR="00A07840">
        <w:t>1</w:t>
      </w:r>
      <w:r>
        <w:t xml:space="preserve">. </w:t>
      </w:r>
      <w:r w:rsidR="00A07840">
        <w:t xml:space="preserve">Po vyčištění by rovněž strojník </w:t>
      </w:r>
      <w:r>
        <w:t>navez</w:t>
      </w:r>
      <w:r w:rsidR="00A07840">
        <w:t>l</w:t>
      </w:r>
      <w:r w:rsidR="00FE1938">
        <w:t xml:space="preserve"> na místo</w:t>
      </w:r>
      <w:r>
        <w:t xml:space="preserve"> kámen. </w:t>
      </w:r>
      <w:r w:rsidR="008B0F6F">
        <w:t>P. Plachý odhadl, že tato práce by mohla být hotova za 1 den</w:t>
      </w:r>
      <w:r w:rsidR="007275CC">
        <w:t xml:space="preserve"> (cca 8-10 hodin).</w:t>
      </w:r>
    </w:p>
    <w:p w14:paraId="59CEE40A" w14:textId="331B4B4A" w:rsidR="00895D89" w:rsidRDefault="00895D89" w:rsidP="00895D89">
      <w:pPr>
        <w:jc w:val="both"/>
      </w:pPr>
      <w:r w:rsidRPr="0054324E">
        <w:t>Pro</w:t>
      </w:r>
      <w:r>
        <w:t>:</w:t>
      </w:r>
      <w:r w:rsidR="008B0F6F">
        <w:t>6</w:t>
      </w:r>
      <w:r w:rsidRPr="0054324E">
        <w:t xml:space="preserve">   Proti: 0           Zdržel: 0 </w:t>
      </w:r>
      <w:r w:rsidRPr="0054324E">
        <w:tab/>
      </w:r>
    </w:p>
    <w:p w14:paraId="710F4466" w14:textId="2521E884" w:rsidR="00895D89" w:rsidRDefault="00895D89" w:rsidP="00895D89">
      <w:pPr>
        <w:jc w:val="both"/>
        <w:outlineLvl w:val="0"/>
      </w:pPr>
      <w:r w:rsidRPr="00AB4516">
        <w:rPr>
          <w:u w:val="single"/>
        </w:rPr>
        <w:t xml:space="preserve">Usnesení č. </w:t>
      </w:r>
      <w:r>
        <w:rPr>
          <w:u w:val="single"/>
        </w:rPr>
        <w:t>11</w:t>
      </w:r>
      <w:r w:rsidRPr="00AB4516">
        <w:rPr>
          <w:u w:val="single"/>
        </w:rPr>
        <w:t>/2021/</w:t>
      </w:r>
      <w:r>
        <w:rPr>
          <w:u w:val="single"/>
        </w:rPr>
        <w:t>1</w:t>
      </w:r>
      <w:r w:rsidR="007275CC">
        <w:rPr>
          <w:u w:val="single"/>
        </w:rPr>
        <w:t>6</w:t>
      </w:r>
      <w:r w:rsidRPr="00AB4516">
        <w:rPr>
          <w:u w:val="single"/>
        </w:rPr>
        <w:t>:</w:t>
      </w:r>
      <w:r>
        <w:t xml:space="preserve"> </w:t>
      </w:r>
      <w:r w:rsidRPr="0054324E">
        <w:t>zastupitelstvo obce Vestec</w:t>
      </w:r>
      <w:r>
        <w:t xml:space="preserve"> schvaluje nabídku fi</w:t>
      </w:r>
      <w:r w:rsidR="00FE1938">
        <w:t>rmy</w:t>
      </w:r>
      <w:r>
        <w:t xml:space="preserve"> </w:t>
      </w:r>
      <w:proofErr w:type="spellStart"/>
      <w:r>
        <w:t>Stados</w:t>
      </w:r>
      <w:proofErr w:type="spellEnd"/>
      <w:r>
        <w:t xml:space="preserve"> na vyčištění strouhy a </w:t>
      </w:r>
      <w:r w:rsidR="00FE1938">
        <w:t xml:space="preserve">její následné </w:t>
      </w:r>
      <w:r>
        <w:t>zpevnění kamenem.</w:t>
      </w:r>
    </w:p>
    <w:p w14:paraId="251B93B1" w14:textId="77777777" w:rsidR="00ED21C3" w:rsidRDefault="00ED21C3" w:rsidP="00241464">
      <w:pPr>
        <w:jc w:val="both"/>
        <w:outlineLvl w:val="0"/>
      </w:pPr>
    </w:p>
    <w:p w14:paraId="768C3E45" w14:textId="598A4A46" w:rsidR="00ED21C3" w:rsidRDefault="00ED21C3" w:rsidP="00241464">
      <w:pPr>
        <w:jc w:val="both"/>
        <w:outlineLvl w:val="0"/>
      </w:pPr>
      <w:r>
        <w:t xml:space="preserve">P. Jeníková navrhla zřídit mobilní rozhlas. Zjistíme cenu. </w:t>
      </w:r>
    </w:p>
    <w:p w14:paraId="13A1F3F4" w14:textId="77777777" w:rsidR="00874D51" w:rsidRDefault="00874D51" w:rsidP="00241464">
      <w:pPr>
        <w:jc w:val="both"/>
        <w:outlineLvl w:val="0"/>
      </w:pPr>
    </w:p>
    <w:p w14:paraId="08A19CF5" w14:textId="45A42428" w:rsidR="00895D89" w:rsidRDefault="00895D89" w:rsidP="00241464">
      <w:pPr>
        <w:jc w:val="both"/>
        <w:outlineLvl w:val="0"/>
      </w:pPr>
      <w:r>
        <w:t>P. Jeníková seznámila s umístěním veřejného osvětlení za rybníčke</w:t>
      </w:r>
      <w:r w:rsidR="00382BFD">
        <w:t>m. Vedení bude umístěno nejdříve po pravé straně kvůli stromům a dále po levé straně.</w:t>
      </w:r>
    </w:p>
    <w:p w14:paraId="67B4EA07" w14:textId="77777777" w:rsidR="00895D89" w:rsidRDefault="00895D89" w:rsidP="00241464">
      <w:pPr>
        <w:jc w:val="both"/>
        <w:outlineLvl w:val="0"/>
      </w:pPr>
    </w:p>
    <w:p w14:paraId="124A9ED5" w14:textId="64CDB68D" w:rsidR="00874D51" w:rsidRDefault="000C5A0C" w:rsidP="00241464">
      <w:pPr>
        <w:jc w:val="both"/>
        <w:outlineLvl w:val="0"/>
      </w:pPr>
      <w:r>
        <w:t>Havárie na tlakové kanalizaci</w:t>
      </w:r>
      <w:r w:rsidR="00E30192">
        <w:t xml:space="preserve"> v části nových parcel</w:t>
      </w:r>
      <w:r>
        <w:t xml:space="preserve"> byla odstraněna</w:t>
      </w:r>
      <w:r w:rsidR="00CD02A8">
        <w:t>.</w:t>
      </w:r>
      <w:r>
        <w:t xml:space="preserve"> </w:t>
      </w:r>
      <w:r w:rsidR="00CD02A8">
        <w:t>C</w:t>
      </w:r>
      <w:r>
        <w:t>hyba byla na straně zhotovitele</w:t>
      </w:r>
      <w:r w:rsidR="00CD02A8">
        <w:t xml:space="preserve">. </w:t>
      </w:r>
      <w:r w:rsidR="00B053FC">
        <w:t xml:space="preserve"> </w:t>
      </w:r>
    </w:p>
    <w:p w14:paraId="572ECF5E" w14:textId="77777777" w:rsidR="00CD02A8" w:rsidRDefault="00CD02A8" w:rsidP="00241464">
      <w:pPr>
        <w:jc w:val="both"/>
        <w:outlineLvl w:val="0"/>
      </w:pPr>
    </w:p>
    <w:p w14:paraId="6F7A2F3E" w14:textId="266AB454" w:rsidR="00E66F45" w:rsidRDefault="0009765B" w:rsidP="00241464">
      <w:pPr>
        <w:jc w:val="both"/>
        <w:outlineLvl w:val="0"/>
      </w:pPr>
      <w:r>
        <w:lastRenderedPageBreak/>
        <w:t>B. Plachý se dotázal na podmínky provozu v</w:t>
      </w:r>
      <w:r w:rsidR="00E66F45">
        <w:t> </w:t>
      </w:r>
      <w:r>
        <w:t>operačním</w:t>
      </w:r>
      <w:r w:rsidR="00E66F45">
        <w:t xml:space="preserve"> (</w:t>
      </w:r>
      <w:r w:rsidR="005C79F9">
        <w:t>na příkaz výjezdu)</w:t>
      </w:r>
      <w:r>
        <w:t xml:space="preserve"> a organizačním řízení. </w:t>
      </w:r>
      <w:r w:rsidR="00E66F45">
        <w:t xml:space="preserve">Autobus je zařazen v IZS. </w:t>
      </w:r>
      <w:r w:rsidR="006A2CCE">
        <w:t>Starosta sdělil, aby se o podmínkách domluvil s velitelem JSDH Vestec.</w:t>
      </w:r>
    </w:p>
    <w:p w14:paraId="540B1C49" w14:textId="77777777" w:rsidR="0009765B" w:rsidRDefault="0009765B" w:rsidP="00241464">
      <w:pPr>
        <w:jc w:val="both"/>
        <w:outlineLvl w:val="0"/>
      </w:pPr>
    </w:p>
    <w:p w14:paraId="53BC1E54" w14:textId="50A21F9B" w:rsidR="00874D51" w:rsidRDefault="0009765B" w:rsidP="00241464">
      <w:pPr>
        <w:jc w:val="both"/>
        <w:outlineLvl w:val="0"/>
      </w:pPr>
      <w:r>
        <w:t xml:space="preserve"> </w:t>
      </w:r>
    </w:p>
    <w:p w14:paraId="7CA6D0F1" w14:textId="3DC1A2BE" w:rsidR="006A6759" w:rsidRDefault="006A6759" w:rsidP="00241464">
      <w:pPr>
        <w:jc w:val="both"/>
        <w:outlineLvl w:val="0"/>
      </w:pPr>
      <w:r>
        <w:t xml:space="preserve">Příští zasedání proběhne </w:t>
      </w:r>
      <w:r w:rsidR="00CB1C2B">
        <w:t>16.</w:t>
      </w:r>
      <w:r w:rsidR="00B053FC">
        <w:t xml:space="preserve"> </w:t>
      </w:r>
      <w:r w:rsidR="00CB1C2B">
        <w:t>12.</w:t>
      </w:r>
      <w:r w:rsidR="00B053FC">
        <w:t xml:space="preserve"> </w:t>
      </w:r>
      <w:r w:rsidR="00CB1C2B">
        <w:t>2021 od 16 hodin</w:t>
      </w:r>
      <w:r w:rsidR="006A2CCE">
        <w:t xml:space="preserve"> v budově OÚ</w:t>
      </w:r>
    </w:p>
    <w:p w14:paraId="01FA6408" w14:textId="77777777" w:rsidR="00962C9F" w:rsidRDefault="00962C9F" w:rsidP="00962C9F">
      <w:pPr>
        <w:jc w:val="both"/>
      </w:pPr>
    </w:p>
    <w:p w14:paraId="66D45EFF" w14:textId="7C4D4D07" w:rsidR="00DC2B34" w:rsidRDefault="00DC2B34" w:rsidP="00241464">
      <w:pPr>
        <w:jc w:val="both"/>
        <w:outlineLvl w:val="0"/>
      </w:pPr>
    </w:p>
    <w:p w14:paraId="3C90F111" w14:textId="77777777" w:rsidR="00DC2B34" w:rsidRDefault="00DC2B34" w:rsidP="00241464">
      <w:pPr>
        <w:jc w:val="both"/>
        <w:outlineLvl w:val="0"/>
      </w:pPr>
    </w:p>
    <w:p w14:paraId="7C4551B6" w14:textId="77777777" w:rsidR="00DB3AA1" w:rsidRDefault="00DB3AA1" w:rsidP="00241464">
      <w:pPr>
        <w:jc w:val="both"/>
        <w:outlineLvl w:val="0"/>
      </w:pPr>
    </w:p>
    <w:p w14:paraId="48117540" w14:textId="77777777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60CC0139" w14:textId="258162C6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008CB">
        <w:rPr>
          <w:i/>
          <w:iCs/>
          <w:color w:val="auto"/>
          <w:sz w:val="24"/>
          <w:szCs w:val="24"/>
        </w:rPr>
        <w:t xml:space="preserve">   Luboš Barták </w:t>
      </w:r>
      <w:r w:rsidR="000F0A01">
        <w:rPr>
          <w:i/>
          <w:iCs/>
          <w:color w:val="auto"/>
          <w:sz w:val="24"/>
          <w:szCs w:val="24"/>
        </w:rPr>
        <w:t xml:space="preserve">                 </w:t>
      </w:r>
      <w:r w:rsidR="004008CB">
        <w:rPr>
          <w:i/>
          <w:iCs/>
          <w:color w:val="auto"/>
          <w:sz w:val="24"/>
          <w:szCs w:val="24"/>
        </w:rPr>
        <w:t xml:space="preserve">                        Ivana Jeníková</w:t>
      </w:r>
      <w:r w:rsidR="000F0A01">
        <w:rPr>
          <w:i/>
          <w:iCs/>
          <w:color w:val="auto"/>
          <w:sz w:val="24"/>
          <w:szCs w:val="24"/>
        </w:rPr>
        <w:t xml:space="preserve">      </w:t>
      </w:r>
      <w:r w:rsidR="00530AEF">
        <w:rPr>
          <w:i/>
          <w:iCs/>
          <w:color w:val="auto"/>
          <w:sz w:val="24"/>
          <w:szCs w:val="24"/>
        </w:rPr>
        <w:t xml:space="preserve">    </w:t>
      </w:r>
      <w:r w:rsidR="00AB5760">
        <w:rPr>
          <w:i/>
          <w:iCs/>
          <w:color w:val="auto"/>
          <w:sz w:val="24"/>
          <w:szCs w:val="24"/>
        </w:rPr>
        <w:t xml:space="preserve">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434C8324" w14:textId="0D62D262" w:rsidR="0050256C" w:rsidRDefault="00B46EF5" w:rsidP="00241464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530AEF">
        <w:rPr>
          <w:i/>
          <w:iCs/>
        </w:rPr>
        <w:t xml:space="preserve">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207308AC"/>
    <w:multiLevelType w:val="hybridMultilevel"/>
    <w:tmpl w:val="CE0AE6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6064A2"/>
    <w:multiLevelType w:val="hybridMultilevel"/>
    <w:tmpl w:val="B9C0784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BEA7392"/>
    <w:multiLevelType w:val="hybridMultilevel"/>
    <w:tmpl w:val="CBCCE70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16AE2"/>
    <w:multiLevelType w:val="hybridMultilevel"/>
    <w:tmpl w:val="7D361814"/>
    <w:lvl w:ilvl="0" w:tplc="FE0216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20038"/>
    <w:multiLevelType w:val="hybridMultilevel"/>
    <w:tmpl w:val="F78A02E6"/>
    <w:lvl w:ilvl="0" w:tplc="7BBC44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24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45489"/>
    <w:multiLevelType w:val="hybridMultilevel"/>
    <w:tmpl w:val="8D92BF6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3"/>
  </w:num>
  <w:num w:numId="3">
    <w:abstractNumId w:val="2"/>
  </w:num>
  <w:num w:numId="4">
    <w:abstractNumId w:val="31"/>
  </w:num>
  <w:num w:numId="5">
    <w:abstractNumId w:val="16"/>
  </w:num>
  <w:num w:numId="6">
    <w:abstractNumId w:val="5"/>
  </w:num>
  <w:num w:numId="7">
    <w:abstractNumId w:val="30"/>
  </w:num>
  <w:num w:numId="8">
    <w:abstractNumId w:val="11"/>
  </w:num>
  <w:num w:numId="9">
    <w:abstractNumId w:val="35"/>
  </w:num>
  <w:num w:numId="10">
    <w:abstractNumId w:val="10"/>
  </w:num>
  <w:num w:numId="11">
    <w:abstractNumId w:val="28"/>
  </w:num>
  <w:num w:numId="12">
    <w:abstractNumId w:val="4"/>
  </w:num>
  <w:num w:numId="13">
    <w:abstractNumId w:val="0"/>
  </w:num>
  <w:num w:numId="14">
    <w:abstractNumId w:val="19"/>
  </w:num>
  <w:num w:numId="15">
    <w:abstractNumId w:val="33"/>
  </w:num>
  <w:num w:numId="16">
    <w:abstractNumId w:val="22"/>
  </w:num>
  <w:num w:numId="17">
    <w:abstractNumId w:val="32"/>
  </w:num>
  <w:num w:numId="18">
    <w:abstractNumId w:val="24"/>
  </w:num>
  <w:num w:numId="19">
    <w:abstractNumId w:val="3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20"/>
  </w:num>
  <w:num w:numId="23">
    <w:abstractNumId w:val="18"/>
  </w:num>
  <w:num w:numId="24">
    <w:abstractNumId w:val="17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5"/>
  </w:num>
  <w:num w:numId="28">
    <w:abstractNumId w:val="34"/>
  </w:num>
  <w:num w:numId="29">
    <w:abstractNumId w:val="1"/>
  </w:num>
  <w:num w:numId="30">
    <w:abstractNumId w:val="3"/>
  </w:num>
  <w:num w:numId="31">
    <w:abstractNumId w:val="26"/>
  </w:num>
  <w:num w:numId="32">
    <w:abstractNumId w:val="13"/>
  </w:num>
  <w:num w:numId="33">
    <w:abstractNumId w:val="27"/>
  </w:num>
  <w:num w:numId="34">
    <w:abstractNumId w:val="29"/>
  </w:num>
  <w:num w:numId="35">
    <w:abstractNumId w:val="25"/>
  </w:num>
  <w:num w:numId="36">
    <w:abstractNumId w:val="14"/>
  </w:num>
  <w:num w:numId="37">
    <w:abstractNumId w:val="8"/>
  </w:num>
  <w:num w:numId="38">
    <w:abstractNumId w:val="9"/>
  </w:num>
  <w:num w:numId="39">
    <w:abstractNumId w:val="7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56F"/>
    <w:rsid w:val="000146B0"/>
    <w:rsid w:val="00016C99"/>
    <w:rsid w:val="00017976"/>
    <w:rsid w:val="000203B4"/>
    <w:rsid w:val="00020FBC"/>
    <w:rsid w:val="000212CD"/>
    <w:rsid w:val="00023D24"/>
    <w:rsid w:val="000241FD"/>
    <w:rsid w:val="00026140"/>
    <w:rsid w:val="00032489"/>
    <w:rsid w:val="00033260"/>
    <w:rsid w:val="00034AF6"/>
    <w:rsid w:val="00034C0A"/>
    <w:rsid w:val="00036A70"/>
    <w:rsid w:val="000401E7"/>
    <w:rsid w:val="00040C99"/>
    <w:rsid w:val="000441CD"/>
    <w:rsid w:val="00044220"/>
    <w:rsid w:val="00046EF0"/>
    <w:rsid w:val="00050C57"/>
    <w:rsid w:val="000538E8"/>
    <w:rsid w:val="00056F20"/>
    <w:rsid w:val="000600E1"/>
    <w:rsid w:val="00060FF3"/>
    <w:rsid w:val="00064A3D"/>
    <w:rsid w:val="00065620"/>
    <w:rsid w:val="00066D9F"/>
    <w:rsid w:val="0007357C"/>
    <w:rsid w:val="000762BF"/>
    <w:rsid w:val="00077A22"/>
    <w:rsid w:val="00080E94"/>
    <w:rsid w:val="000819AD"/>
    <w:rsid w:val="000820B2"/>
    <w:rsid w:val="0008297B"/>
    <w:rsid w:val="00083FCC"/>
    <w:rsid w:val="000850EA"/>
    <w:rsid w:val="000922DA"/>
    <w:rsid w:val="00093801"/>
    <w:rsid w:val="000954AA"/>
    <w:rsid w:val="00095F28"/>
    <w:rsid w:val="00097350"/>
    <w:rsid w:val="0009765B"/>
    <w:rsid w:val="000A12CB"/>
    <w:rsid w:val="000A22F9"/>
    <w:rsid w:val="000A437A"/>
    <w:rsid w:val="000A5558"/>
    <w:rsid w:val="000A5ECD"/>
    <w:rsid w:val="000A6760"/>
    <w:rsid w:val="000A76C0"/>
    <w:rsid w:val="000B181D"/>
    <w:rsid w:val="000B1D67"/>
    <w:rsid w:val="000B359A"/>
    <w:rsid w:val="000B572B"/>
    <w:rsid w:val="000B5FBD"/>
    <w:rsid w:val="000C49CB"/>
    <w:rsid w:val="000C5A0C"/>
    <w:rsid w:val="000C61E0"/>
    <w:rsid w:val="000C7CB1"/>
    <w:rsid w:val="000E0740"/>
    <w:rsid w:val="000E1142"/>
    <w:rsid w:val="000E1B10"/>
    <w:rsid w:val="000E21C2"/>
    <w:rsid w:val="000E2273"/>
    <w:rsid w:val="000E37B7"/>
    <w:rsid w:val="000E4BD1"/>
    <w:rsid w:val="000E5A54"/>
    <w:rsid w:val="000E79B3"/>
    <w:rsid w:val="000F0A01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13828"/>
    <w:rsid w:val="00113C68"/>
    <w:rsid w:val="00123BFE"/>
    <w:rsid w:val="001245AB"/>
    <w:rsid w:val="00125EDC"/>
    <w:rsid w:val="00127D0C"/>
    <w:rsid w:val="001315ED"/>
    <w:rsid w:val="001319F7"/>
    <w:rsid w:val="001330B8"/>
    <w:rsid w:val="0013612B"/>
    <w:rsid w:val="00141D85"/>
    <w:rsid w:val="001439A2"/>
    <w:rsid w:val="00147794"/>
    <w:rsid w:val="00147E31"/>
    <w:rsid w:val="00154DE3"/>
    <w:rsid w:val="001563CE"/>
    <w:rsid w:val="00164CB5"/>
    <w:rsid w:val="001656A9"/>
    <w:rsid w:val="001679A1"/>
    <w:rsid w:val="00174E95"/>
    <w:rsid w:val="00175841"/>
    <w:rsid w:val="00176AB0"/>
    <w:rsid w:val="0018012E"/>
    <w:rsid w:val="00180A67"/>
    <w:rsid w:val="00182203"/>
    <w:rsid w:val="00182871"/>
    <w:rsid w:val="00185BDB"/>
    <w:rsid w:val="001865E5"/>
    <w:rsid w:val="00187158"/>
    <w:rsid w:val="001879CC"/>
    <w:rsid w:val="00190AFE"/>
    <w:rsid w:val="00192679"/>
    <w:rsid w:val="00193EB0"/>
    <w:rsid w:val="001946DD"/>
    <w:rsid w:val="001A20EC"/>
    <w:rsid w:val="001A2A03"/>
    <w:rsid w:val="001A4308"/>
    <w:rsid w:val="001A4609"/>
    <w:rsid w:val="001A661E"/>
    <w:rsid w:val="001B04A8"/>
    <w:rsid w:val="001B356B"/>
    <w:rsid w:val="001B4FF6"/>
    <w:rsid w:val="001B6092"/>
    <w:rsid w:val="001B7572"/>
    <w:rsid w:val="001C00FF"/>
    <w:rsid w:val="001C0FC1"/>
    <w:rsid w:val="001C28B6"/>
    <w:rsid w:val="001C57A9"/>
    <w:rsid w:val="001D0E78"/>
    <w:rsid w:val="001D1CB9"/>
    <w:rsid w:val="001D2B00"/>
    <w:rsid w:val="001D3729"/>
    <w:rsid w:val="001D3D4A"/>
    <w:rsid w:val="001D47E8"/>
    <w:rsid w:val="001D4B8D"/>
    <w:rsid w:val="001D5CA3"/>
    <w:rsid w:val="001D64A3"/>
    <w:rsid w:val="001D6F18"/>
    <w:rsid w:val="001D7A41"/>
    <w:rsid w:val="001E0D81"/>
    <w:rsid w:val="001E3B3E"/>
    <w:rsid w:val="001E4551"/>
    <w:rsid w:val="001E7D83"/>
    <w:rsid w:val="001F03DC"/>
    <w:rsid w:val="001F165F"/>
    <w:rsid w:val="001F5291"/>
    <w:rsid w:val="001F54F5"/>
    <w:rsid w:val="001F5684"/>
    <w:rsid w:val="001F6486"/>
    <w:rsid w:val="001F664D"/>
    <w:rsid w:val="00203D1F"/>
    <w:rsid w:val="002069D8"/>
    <w:rsid w:val="002128A3"/>
    <w:rsid w:val="00214787"/>
    <w:rsid w:val="00220589"/>
    <w:rsid w:val="00222093"/>
    <w:rsid w:val="002246C3"/>
    <w:rsid w:val="00227506"/>
    <w:rsid w:val="002275D0"/>
    <w:rsid w:val="00233140"/>
    <w:rsid w:val="0023359F"/>
    <w:rsid w:val="00233B00"/>
    <w:rsid w:val="00233E6A"/>
    <w:rsid w:val="00235BC2"/>
    <w:rsid w:val="00236B2B"/>
    <w:rsid w:val="0023759F"/>
    <w:rsid w:val="0024062F"/>
    <w:rsid w:val="00241464"/>
    <w:rsid w:val="00241DD4"/>
    <w:rsid w:val="0024403E"/>
    <w:rsid w:val="002444DB"/>
    <w:rsid w:val="00245373"/>
    <w:rsid w:val="00247506"/>
    <w:rsid w:val="002477E8"/>
    <w:rsid w:val="00250377"/>
    <w:rsid w:val="00255D30"/>
    <w:rsid w:val="00263FE8"/>
    <w:rsid w:val="0026518C"/>
    <w:rsid w:val="00267FA2"/>
    <w:rsid w:val="00274879"/>
    <w:rsid w:val="00275287"/>
    <w:rsid w:val="002760E1"/>
    <w:rsid w:val="002762F8"/>
    <w:rsid w:val="002774A5"/>
    <w:rsid w:val="002800A7"/>
    <w:rsid w:val="002810CB"/>
    <w:rsid w:val="00281E42"/>
    <w:rsid w:val="0028203A"/>
    <w:rsid w:val="002826EB"/>
    <w:rsid w:val="00282737"/>
    <w:rsid w:val="0028469F"/>
    <w:rsid w:val="00286A10"/>
    <w:rsid w:val="0028740C"/>
    <w:rsid w:val="00287538"/>
    <w:rsid w:val="00290E60"/>
    <w:rsid w:val="0029184B"/>
    <w:rsid w:val="00291AF8"/>
    <w:rsid w:val="00293298"/>
    <w:rsid w:val="00294D73"/>
    <w:rsid w:val="0029525E"/>
    <w:rsid w:val="002A351D"/>
    <w:rsid w:val="002B1E18"/>
    <w:rsid w:val="002B3F84"/>
    <w:rsid w:val="002B408C"/>
    <w:rsid w:val="002B5077"/>
    <w:rsid w:val="002B53DB"/>
    <w:rsid w:val="002B7E0F"/>
    <w:rsid w:val="002C0305"/>
    <w:rsid w:val="002C17DD"/>
    <w:rsid w:val="002C3EB3"/>
    <w:rsid w:val="002C545D"/>
    <w:rsid w:val="002C58CF"/>
    <w:rsid w:val="002D04A5"/>
    <w:rsid w:val="002D4485"/>
    <w:rsid w:val="002D4BFA"/>
    <w:rsid w:val="002D51B5"/>
    <w:rsid w:val="002D5386"/>
    <w:rsid w:val="002D6AAD"/>
    <w:rsid w:val="002E20E1"/>
    <w:rsid w:val="002E2633"/>
    <w:rsid w:val="002E28D9"/>
    <w:rsid w:val="002E3A73"/>
    <w:rsid w:val="002E6014"/>
    <w:rsid w:val="002F05C0"/>
    <w:rsid w:val="002F2641"/>
    <w:rsid w:val="002F4209"/>
    <w:rsid w:val="002F44F9"/>
    <w:rsid w:val="002F45CF"/>
    <w:rsid w:val="002F544B"/>
    <w:rsid w:val="002F77D4"/>
    <w:rsid w:val="00300758"/>
    <w:rsid w:val="003009C1"/>
    <w:rsid w:val="00303A9A"/>
    <w:rsid w:val="003048EE"/>
    <w:rsid w:val="00305E18"/>
    <w:rsid w:val="003064E3"/>
    <w:rsid w:val="0030681C"/>
    <w:rsid w:val="00307FED"/>
    <w:rsid w:val="00312013"/>
    <w:rsid w:val="00312B2D"/>
    <w:rsid w:val="00313FF9"/>
    <w:rsid w:val="00314C73"/>
    <w:rsid w:val="00315FE6"/>
    <w:rsid w:val="003173E6"/>
    <w:rsid w:val="00320497"/>
    <w:rsid w:val="00324FFC"/>
    <w:rsid w:val="003252E6"/>
    <w:rsid w:val="00330EE8"/>
    <w:rsid w:val="00331E13"/>
    <w:rsid w:val="00333F47"/>
    <w:rsid w:val="00334D88"/>
    <w:rsid w:val="003350CC"/>
    <w:rsid w:val="003456B5"/>
    <w:rsid w:val="00346244"/>
    <w:rsid w:val="00350976"/>
    <w:rsid w:val="00352C2E"/>
    <w:rsid w:val="00362375"/>
    <w:rsid w:val="00362C58"/>
    <w:rsid w:val="00363239"/>
    <w:rsid w:val="00365284"/>
    <w:rsid w:val="00367C17"/>
    <w:rsid w:val="00376ED7"/>
    <w:rsid w:val="003778AF"/>
    <w:rsid w:val="00377AD5"/>
    <w:rsid w:val="0038034F"/>
    <w:rsid w:val="003809CA"/>
    <w:rsid w:val="00382BFD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A7B60"/>
    <w:rsid w:val="003B0BDD"/>
    <w:rsid w:val="003B1854"/>
    <w:rsid w:val="003B4E39"/>
    <w:rsid w:val="003B6064"/>
    <w:rsid w:val="003B741E"/>
    <w:rsid w:val="003B776C"/>
    <w:rsid w:val="003C0734"/>
    <w:rsid w:val="003C076D"/>
    <w:rsid w:val="003C2DE4"/>
    <w:rsid w:val="003C41A6"/>
    <w:rsid w:val="003C62AE"/>
    <w:rsid w:val="003C6A70"/>
    <w:rsid w:val="003C7567"/>
    <w:rsid w:val="003D007E"/>
    <w:rsid w:val="003D3292"/>
    <w:rsid w:val="003D5EA4"/>
    <w:rsid w:val="003E38D8"/>
    <w:rsid w:val="003F25CA"/>
    <w:rsid w:val="003F2AEF"/>
    <w:rsid w:val="003F35F1"/>
    <w:rsid w:val="003F377D"/>
    <w:rsid w:val="003F46E7"/>
    <w:rsid w:val="003F57F9"/>
    <w:rsid w:val="003F7A9D"/>
    <w:rsid w:val="003F7FC7"/>
    <w:rsid w:val="004008CB"/>
    <w:rsid w:val="00403346"/>
    <w:rsid w:val="00403FFF"/>
    <w:rsid w:val="00406202"/>
    <w:rsid w:val="004102DD"/>
    <w:rsid w:val="00410B2E"/>
    <w:rsid w:val="00416DB2"/>
    <w:rsid w:val="00417850"/>
    <w:rsid w:val="0042312C"/>
    <w:rsid w:val="004237E4"/>
    <w:rsid w:val="004262B5"/>
    <w:rsid w:val="00427E25"/>
    <w:rsid w:val="00427EF9"/>
    <w:rsid w:val="004302B4"/>
    <w:rsid w:val="00430C92"/>
    <w:rsid w:val="0043546A"/>
    <w:rsid w:val="00435FBF"/>
    <w:rsid w:val="00437CD3"/>
    <w:rsid w:val="0044262B"/>
    <w:rsid w:val="004446E4"/>
    <w:rsid w:val="00446A65"/>
    <w:rsid w:val="00452346"/>
    <w:rsid w:val="00452DFD"/>
    <w:rsid w:val="00454F85"/>
    <w:rsid w:val="00456061"/>
    <w:rsid w:val="00456B0B"/>
    <w:rsid w:val="00457367"/>
    <w:rsid w:val="0045787B"/>
    <w:rsid w:val="00461F3E"/>
    <w:rsid w:val="00461F48"/>
    <w:rsid w:val="0046494B"/>
    <w:rsid w:val="00464E5C"/>
    <w:rsid w:val="00465A86"/>
    <w:rsid w:val="00470207"/>
    <w:rsid w:val="00471EE7"/>
    <w:rsid w:val="00472E97"/>
    <w:rsid w:val="00473CE3"/>
    <w:rsid w:val="0047484B"/>
    <w:rsid w:val="004801CC"/>
    <w:rsid w:val="004805E2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3CFC"/>
    <w:rsid w:val="004A4F9A"/>
    <w:rsid w:val="004A57A9"/>
    <w:rsid w:val="004A7850"/>
    <w:rsid w:val="004A7F59"/>
    <w:rsid w:val="004B16D4"/>
    <w:rsid w:val="004B37A3"/>
    <w:rsid w:val="004B3F85"/>
    <w:rsid w:val="004B5257"/>
    <w:rsid w:val="004B64E0"/>
    <w:rsid w:val="004B67D1"/>
    <w:rsid w:val="004C150E"/>
    <w:rsid w:val="004C1CF0"/>
    <w:rsid w:val="004C240C"/>
    <w:rsid w:val="004C30E7"/>
    <w:rsid w:val="004C448D"/>
    <w:rsid w:val="004C7B42"/>
    <w:rsid w:val="004D22EA"/>
    <w:rsid w:val="004D464C"/>
    <w:rsid w:val="004D6450"/>
    <w:rsid w:val="004D7208"/>
    <w:rsid w:val="004D7824"/>
    <w:rsid w:val="004E21C0"/>
    <w:rsid w:val="004E3042"/>
    <w:rsid w:val="004E3349"/>
    <w:rsid w:val="004E49BA"/>
    <w:rsid w:val="004E5FD3"/>
    <w:rsid w:val="004F0A1E"/>
    <w:rsid w:val="004F1A42"/>
    <w:rsid w:val="004F2F06"/>
    <w:rsid w:val="004F4E32"/>
    <w:rsid w:val="004F552B"/>
    <w:rsid w:val="00501716"/>
    <w:rsid w:val="0050256C"/>
    <w:rsid w:val="00507906"/>
    <w:rsid w:val="00511FD0"/>
    <w:rsid w:val="00512C73"/>
    <w:rsid w:val="00513222"/>
    <w:rsid w:val="00513F45"/>
    <w:rsid w:val="005168AE"/>
    <w:rsid w:val="00517C13"/>
    <w:rsid w:val="00517ED2"/>
    <w:rsid w:val="00523B29"/>
    <w:rsid w:val="005261D5"/>
    <w:rsid w:val="005276C7"/>
    <w:rsid w:val="005278EE"/>
    <w:rsid w:val="00530AEF"/>
    <w:rsid w:val="00531A67"/>
    <w:rsid w:val="00531F99"/>
    <w:rsid w:val="005340DB"/>
    <w:rsid w:val="005341E9"/>
    <w:rsid w:val="00535141"/>
    <w:rsid w:val="005411AF"/>
    <w:rsid w:val="005418C0"/>
    <w:rsid w:val="00541B6D"/>
    <w:rsid w:val="0054324E"/>
    <w:rsid w:val="00543C04"/>
    <w:rsid w:val="0054651C"/>
    <w:rsid w:val="0054682E"/>
    <w:rsid w:val="00546C0D"/>
    <w:rsid w:val="00550491"/>
    <w:rsid w:val="00552636"/>
    <w:rsid w:val="00555230"/>
    <w:rsid w:val="00564D1B"/>
    <w:rsid w:val="005652FC"/>
    <w:rsid w:val="00566B8A"/>
    <w:rsid w:val="00572D8D"/>
    <w:rsid w:val="005734A9"/>
    <w:rsid w:val="00574379"/>
    <w:rsid w:val="005766AC"/>
    <w:rsid w:val="005769FE"/>
    <w:rsid w:val="00580305"/>
    <w:rsid w:val="005829BB"/>
    <w:rsid w:val="005829BF"/>
    <w:rsid w:val="00583614"/>
    <w:rsid w:val="005842F9"/>
    <w:rsid w:val="00584993"/>
    <w:rsid w:val="00587412"/>
    <w:rsid w:val="00587D1E"/>
    <w:rsid w:val="00587D91"/>
    <w:rsid w:val="00590451"/>
    <w:rsid w:val="00590CF5"/>
    <w:rsid w:val="00590F36"/>
    <w:rsid w:val="005946C5"/>
    <w:rsid w:val="0059580A"/>
    <w:rsid w:val="00595DDD"/>
    <w:rsid w:val="00597FC1"/>
    <w:rsid w:val="005A10F7"/>
    <w:rsid w:val="005A16A6"/>
    <w:rsid w:val="005A19FD"/>
    <w:rsid w:val="005A2023"/>
    <w:rsid w:val="005B3D84"/>
    <w:rsid w:val="005B6165"/>
    <w:rsid w:val="005C0C8A"/>
    <w:rsid w:val="005C7662"/>
    <w:rsid w:val="005C79F9"/>
    <w:rsid w:val="005D0D90"/>
    <w:rsid w:val="005D1038"/>
    <w:rsid w:val="005D77E4"/>
    <w:rsid w:val="005E29B3"/>
    <w:rsid w:val="005E5E05"/>
    <w:rsid w:val="005F3BB5"/>
    <w:rsid w:val="005F5897"/>
    <w:rsid w:val="005F5D78"/>
    <w:rsid w:val="005F7B07"/>
    <w:rsid w:val="00604AC9"/>
    <w:rsid w:val="00606612"/>
    <w:rsid w:val="006071C7"/>
    <w:rsid w:val="00611F1F"/>
    <w:rsid w:val="0061309A"/>
    <w:rsid w:val="00614C98"/>
    <w:rsid w:val="00616342"/>
    <w:rsid w:val="0061735E"/>
    <w:rsid w:val="00617F97"/>
    <w:rsid w:val="006210A5"/>
    <w:rsid w:val="006220C8"/>
    <w:rsid w:val="00622F5D"/>
    <w:rsid w:val="00625704"/>
    <w:rsid w:val="00626CD0"/>
    <w:rsid w:val="00630312"/>
    <w:rsid w:val="00632B11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224E"/>
    <w:rsid w:val="00663205"/>
    <w:rsid w:val="00663C6C"/>
    <w:rsid w:val="00665E62"/>
    <w:rsid w:val="00667F3D"/>
    <w:rsid w:val="00667FFA"/>
    <w:rsid w:val="00677FE4"/>
    <w:rsid w:val="00684762"/>
    <w:rsid w:val="006902F7"/>
    <w:rsid w:val="00692853"/>
    <w:rsid w:val="00694191"/>
    <w:rsid w:val="00694303"/>
    <w:rsid w:val="00694606"/>
    <w:rsid w:val="00694E08"/>
    <w:rsid w:val="00695904"/>
    <w:rsid w:val="006A0421"/>
    <w:rsid w:val="006A0A9B"/>
    <w:rsid w:val="006A1197"/>
    <w:rsid w:val="006A20EC"/>
    <w:rsid w:val="006A2119"/>
    <w:rsid w:val="006A298E"/>
    <w:rsid w:val="006A2CCE"/>
    <w:rsid w:val="006A6759"/>
    <w:rsid w:val="006B261E"/>
    <w:rsid w:val="006B4085"/>
    <w:rsid w:val="006B73DA"/>
    <w:rsid w:val="006C0903"/>
    <w:rsid w:val="006C22F0"/>
    <w:rsid w:val="006C560C"/>
    <w:rsid w:val="006D48BE"/>
    <w:rsid w:val="006D5E35"/>
    <w:rsid w:val="006D5E6E"/>
    <w:rsid w:val="006E0338"/>
    <w:rsid w:val="006E1511"/>
    <w:rsid w:val="006F018B"/>
    <w:rsid w:val="006F0373"/>
    <w:rsid w:val="006F0645"/>
    <w:rsid w:val="006F157C"/>
    <w:rsid w:val="006F49F7"/>
    <w:rsid w:val="00702E70"/>
    <w:rsid w:val="007037C6"/>
    <w:rsid w:val="00703C08"/>
    <w:rsid w:val="00705FE4"/>
    <w:rsid w:val="00706C26"/>
    <w:rsid w:val="00706CA6"/>
    <w:rsid w:val="00710C99"/>
    <w:rsid w:val="007123FD"/>
    <w:rsid w:val="00712B4E"/>
    <w:rsid w:val="00720C54"/>
    <w:rsid w:val="0072178B"/>
    <w:rsid w:val="00724465"/>
    <w:rsid w:val="00725742"/>
    <w:rsid w:val="00725EEE"/>
    <w:rsid w:val="007275CC"/>
    <w:rsid w:val="00730680"/>
    <w:rsid w:val="007317AE"/>
    <w:rsid w:val="00734C58"/>
    <w:rsid w:val="00734E7C"/>
    <w:rsid w:val="007353D9"/>
    <w:rsid w:val="007357C4"/>
    <w:rsid w:val="00737DEE"/>
    <w:rsid w:val="00740B94"/>
    <w:rsid w:val="0074113C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812"/>
    <w:rsid w:val="00755CC1"/>
    <w:rsid w:val="007560E1"/>
    <w:rsid w:val="00757AF9"/>
    <w:rsid w:val="00757C27"/>
    <w:rsid w:val="00763938"/>
    <w:rsid w:val="007701AC"/>
    <w:rsid w:val="0077043F"/>
    <w:rsid w:val="00771144"/>
    <w:rsid w:val="0077146D"/>
    <w:rsid w:val="00774D7C"/>
    <w:rsid w:val="00776FCD"/>
    <w:rsid w:val="007805CE"/>
    <w:rsid w:val="007818E3"/>
    <w:rsid w:val="0078342D"/>
    <w:rsid w:val="007836E8"/>
    <w:rsid w:val="0078461E"/>
    <w:rsid w:val="0079007F"/>
    <w:rsid w:val="00795FA8"/>
    <w:rsid w:val="007A023F"/>
    <w:rsid w:val="007A605B"/>
    <w:rsid w:val="007B160C"/>
    <w:rsid w:val="007B6D7F"/>
    <w:rsid w:val="007D047D"/>
    <w:rsid w:val="007D1C22"/>
    <w:rsid w:val="007D1E19"/>
    <w:rsid w:val="007D47A4"/>
    <w:rsid w:val="007D67E6"/>
    <w:rsid w:val="007D748C"/>
    <w:rsid w:val="007E0082"/>
    <w:rsid w:val="007E08FE"/>
    <w:rsid w:val="007E281C"/>
    <w:rsid w:val="007E4018"/>
    <w:rsid w:val="007E4801"/>
    <w:rsid w:val="007E5237"/>
    <w:rsid w:val="007E5636"/>
    <w:rsid w:val="007E5CBE"/>
    <w:rsid w:val="007F5C9F"/>
    <w:rsid w:val="007F6ADB"/>
    <w:rsid w:val="007F72A9"/>
    <w:rsid w:val="00804D46"/>
    <w:rsid w:val="00805903"/>
    <w:rsid w:val="00807D32"/>
    <w:rsid w:val="008123AF"/>
    <w:rsid w:val="0081257D"/>
    <w:rsid w:val="00812858"/>
    <w:rsid w:val="008133CD"/>
    <w:rsid w:val="00813D52"/>
    <w:rsid w:val="00816A4F"/>
    <w:rsid w:val="00816C44"/>
    <w:rsid w:val="008171D5"/>
    <w:rsid w:val="00820CDE"/>
    <w:rsid w:val="008216A6"/>
    <w:rsid w:val="008235F1"/>
    <w:rsid w:val="008260FB"/>
    <w:rsid w:val="0082645C"/>
    <w:rsid w:val="00827541"/>
    <w:rsid w:val="0083233E"/>
    <w:rsid w:val="00834104"/>
    <w:rsid w:val="0083583E"/>
    <w:rsid w:val="00837CD2"/>
    <w:rsid w:val="00837FA9"/>
    <w:rsid w:val="00840164"/>
    <w:rsid w:val="008404A4"/>
    <w:rsid w:val="00840D74"/>
    <w:rsid w:val="00842B48"/>
    <w:rsid w:val="00842B75"/>
    <w:rsid w:val="008431FD"/>
    <w:rsid w:val="0084402E"/>
    <w:rsid w:val="0084404A"/>
    <w:rsid w:val="00845190"/>
    <w:rsid w:val="008454DA"/>
    <w:rsid w:val="00851A64"/>
    <w:rsid w:val="008527F5"/>
    <w:rsid w:val="008542DB"/>
    <w:rsid w:val="0085477E"/>
    <w:rsid w:val="00854D67"/>
    <w:rsid w:val="00855F8F"/>
    <w:rsid w:val="00860E6D"/>
    <w:rsid w:val="00862C55"/>
    <w:rsid w:val="008647F0"/>
    <w:rsid w:val="0086507C"/>
    <w:rsid w:val="008658E5"/>
    <w:rsid w:val="008679A5"/>
    <w:rsid w:val="00870935"/>
    <w:rsid w:val="0087235D"/>
    <w:rsid w:val="00873315"/>
    <w:rsid w:val="008739B4"/>
    <w:rsid w:val="00874D51"/>
    <w:rsid w:val="008758BD"/>
    <w:rsid w:val="00876230"/>
    <w:rsid w:val="0088287F"/>
    <w:rsid w:val="00887766"/>
    <w:rsid w:val="008877D2"/>
    <w:rsid w:val="00892269"/>
    <w:rsid w:val="008947AD"/>
    <w:rsid w:val="008952A5"/>
    <w:rsid w:val="00895D89"/>
    <w:rsid w:val="00895EC7"/>
    <w:rsid w:val="00897BA8"/>
    <w:rsid w:val="008A7A49"/>
    <w:rsid w:val="008A7F89"/>
    <w:rsid w:val="008B0F6F"/>
    <w:rsid w:val="008B11DA"/>
    <w:rsid w:val="008B266D"/>
    <w:rsid w:val="008B2686"/>
    <w:rsid w:val="008B495A"/>
    <w:rsid w:val="008B4FDF"/>
    <w:rsid w:val="008C0EBA"/>
    <w:rsid w:val="008C36FF"/>
    <w:rsid w:val="008C3761"/>
    <w:rsid w:val="008C4F30"/>
    <w:rsid w:val="008C5010"/>
    <w:rsid w:val="008C6762"/>
    <w:rsid w:val="008C6A83"/>
    <w:rsid w:val="008C7E2B"/>
    <w:rsid w:val="008D30B3"/>
    <w:rsid w:val="008D3F72"/>
    <w:rsid w:val="008E1ED3"/>
    <w:rsid w:val="008E210D"/>
    <w:rsid w:val="008E2601"/>
    <w:rsid w:val="008E4BB8"/>
    <w:rsid w:val="008E6824"/>
    <w:rsid w:val="008E7066"/>
    <w:rsid w:val="008F24A2"/>
    <w:rsid w:val="008F40AE"/>
    <w:rsid w:val="008F42B4"/>
    <w:rsid w:val="008F45AA"/>
    <w:rsid w:val="008F49B4"/>
    <w:rsid w:val="008F76B2"/>
    <w:rsid w:val="00900463"/>
    <w:rsid w:val="00905575"/>
    <w:rsid w:val="009142F4"/>
    <w:rsid w:val="009179A4"/>
    <w:rsid w:val="009217C6"/>
    <w:rsid w:val="00924AD5"/>
    <w:rsid w:val="00925E24"/>
    <w:rsid w:val="009305C9"/>
    <w:rsid w:val="00931A85"/>
    <w:rsid w:val="00932400"/>
    <w:rsid w:val="00933D8C"/>
    <w:rsid w:val="00935E76"/>
    <w:rsid w:val="009363EA"/>
    <w:rsid w:val="00936486"/>
    <w:rsid w:val="009411F2"/>
    <w:rsid w:val="009451C9"/>
    <w:rsid w:val="009451E4"/>
    <w:rsid w:val="00945890"/>
    <w:rsid w:val="009475B7"/>
    <w:rsid w:val="00950378"/>
    <w:rsid w:val="0095116A"/>
    <w:rsid w:val="00954BBF"/>
    <w:rsid w:val="00955CEF"/>
    <w:rsid w:val="00955F78"/>
    <w:rsid w:val="00957D17"/>
    <w:rsid w:val="0096031C"/>
    <w:rsid w:val="00961ACA"/>
    <w:rsid w:val="00962C9F"/>
    <w:rsid w:val="009647B4"/>
    <w:rsid w:val="00964E58"/>
    <w:rsid w:val="00967286"/>
    <w:rsid w:val="0098088D"/>
    <w:rsid w:val="00980B9E"/>
    <w:rsid w:val="00982918"/>
    <w:rsid w:val="009864B9"/>
    <w:rsid w:val="00990021"/>
    <w:rsid w:val="00993B27"/>
    <w:rsid w:val="00994E9D"/>
    <w:rsid w:val="009A04CF"/>
    <w:rsid w:val="009A08A2"/>
    <w:rsid w:val="009A108E"/>
    <w:rsid w:val="009A48F6"/>
    <w:rsid w:val="009A511E"/>
    <w:rsid w:val="009A6EB5"/>
    <w:rsid w:val="009A730D"/>
    <w:rsid w:val="009A746B"/>
    <w:rsid w:val="009B7D72"/>
    <w:rsid w:val="009C2A12"/>
    <w:rsid w:val="009C52D6"/>
    <w:rsid w:val="009D060E"/>
    <w:rsid w:val="009D12AD"/>
    <w:rsid w:val="009D12C9"/>
    <w:rsid w:val="009D13AB"/>
    <w:rsid w:val="009D2A9A"/>
    <w:rsid w:val="009D2AAC"/>
    <w:rsid w:val="009D4655"/>
    <w:rsid w:val="009D526C"/>
    <w:rsid w:val="009D7C51"/>
    <w:rsid w:val="009E3833"/>
    <w:rsid w:val="009E4955"/>
    <w:rsid w:val="009E4FC9"/>
    <w:rsid w:val="009E7383"/>
    <w:rsid w:val="009F0482"/>
    <w:rsid w:val="009F3A5F"/>
    <w:rsid w:val="009F4DED"/>
    <w:rsid w:val="009F5C83"/>
    <w:rsid w:val="009F604B"/>
    <w:rsid w:val="00A0032A"/>
    <w:rsid w:val="00A01687"/>
    <w:rsid w:val="00A030D6"/>
    <w:rsid w:val="00A036A9"/>
    <w:rsid w:val="00A0592E"/>
    <w:rsid w:val="00A05B0B"/>
    <w:rsid w:val="00A060FC"/>
    <w:rsid w:val="00A07840"/>
    <w:rsid w:val="00A10026"/>
    <w:rsid w:val="00A12683"/>
    <w:rsid w:val="00A15756"/>
    <w:rsid w:val="00A15CF0"/>
    <w:rsid w:val="00A16B6F"/>
    <w:rsid w:val="00A21DCA"/>
    <w:rsid w:val="00A2464B"/>
    <w:rsid w:val="00A309BA"/>
    <w:rsid w:val="00A310C0"/>
    <w:rsid w:val="00A327C8"/>
    <w:rsid w:val="00A337A7"/>
    <w:rsid w:val="00A35917"/>
    <w:rsid w:val="00A37E7D"/>
    <w:rsid w:val="00A40117"/>
    <w:rsid w:val="00A4042B"/>
    <w:rsid w:val="00A4196B"/>
    <w:rsid w:val="00A436A2"/>
    <w:rsid w:val="00A438E7"/>
    <w:rsid w:val="00A4413B"/>
    <w:rsid w:val="00A4494C"/>
    <w:rsid w:val="00A5035E"/>
    <w:rsid w:val="00A50DA5"/>
    <w:rsid w:val="00A51281"/>
    <w:rsid w:val="00A53F8C"/>
    <w:rsid w:val="00A560A6"/>
    <w:rsid w:val="00A56F4E"/>
    <w:rsid w:val="00A62253"/>
    <w:rsid w:val="00A64CCF"/>
    <w:rsid w:val="00A66B4C"/>
    <w:rsid w:val="00A70098"/>
    <w:rsid w:val="00A703B4"/>
    <w:rsid w:val="00A74083"/>
    <w:rsid w:val="00A74181"/>
    <w:rsid w:val="00A76985"/>
    <w:rsid w:val="00A801CC"/>
    <w:rsid w:val="00A80717"/>
    <w:rsid w:val="00A808F3"/>
    <w:rsid w:val="00A80B09"/>
    <w:rsid w:val="00A82C64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35D0"/>
    <w:rsid w:val="00AB421C"/>
    <w:rsid w:val="00AB4516"/>
    <w:rsid w:val="00AB470C"/>
    <w:rsid w:val="00AB5760"/>
    <w:rsid w:val="00AB577A"/>
    <w:rsid w:val="00AB626D"/>
    <w:rsid w:val="00AB63DC"/>
    <w:rsid w:val="00AB7220"/>
    <w:rsid w:val="00AC2034"/>
    <w:rsid w:val="00AC353F"/>
    <w:rsid w:val="00AC38F5"/>
    <w:rsid w:val="00AC5DF3"/>
    <w:rsid w:val="00AC6665"/>
    <w:rsid w:val="00AC6C25"/>
    <w:rsid w:val="00AC6EF3"/>
    <w:rsid w:val="00AC7285"/>
    <w:rsid w:val="00AD07C7"/>
    <w:rsid w:val="00AD2346"/>
    <w:rsid w:val="00AD4EDB"/>
    <w:rsid w:val="00AD7453"/>
    <w:rsid w:val="00AE01B0"/>
    <w:rsid w:val="00AE0A13"/>
    <w:rsid w:val="00AE5122"/>
    <w:rsid w:val="00AE6922"/>
    <w:rsid w:val="00AE6CB5"/>
    <w:rsid w:val="00AE73AC"/>
    <w:rsid w:val="00AE785B"/>
    <w:rsid w:val="00AF0657"/>
    <w:rsid w:val="00AF2F46"/>
    <w:rsid w:val="00AF305A"/>
    <w:rsid w:val="00AF4E31"/>
    <w:rsid w:val="00B02044"/>
    <w:rsid w:val="00B02C29"/>
    <w:rsid w:val="00B053FC"/>
    <w:rsid w:val="00B05EA2"/>
    <w:rsid w:val="00B064CF"/>
    <w:rsid w:val="00B101E1"/>
    <w:rsid w:val="00B1125B"/>
    <w:rsid w:val="00B11E30"/>
    <w:rsid w:val="00B1304F"/>
    <w:rsid w:val="00B13A80"/>
    <w:rsid w:val="00B1426E"/>
    <w:rsid w:val="00B1533D"/>
    <w:rsid w:val="00B15B2E"/>
    <w:rsid w:val="00B22ABE"/>
    <w:rsid w:val="00B23052"/>
    <w:rsid w:val="00B23D41"/>
    <w:rsid w:val="00B250E3"/>
    <w:rsid w:val="00B2526F"/>
    <w:rsid w:val="00B306E8"/>
    <w:rsid w:val="00B310EE"/>
    <w:rsid w:val="00B33D9C"/>
    <w:rsid w:val="00B341DD"/>
    <w:rsid w:val="00B360D8"/>
    <w:rsid w:val="00B3684F"/>
    <w:rsid w:val="00B40D7E"/>
    <w:rsid w:val="00B42438"/>
    <w:rsid w:val="00B42668"/>
    <w:rsid w:val="00B438FF"/>
    <w:rsid w:val="00B43DBE"/>
    <w:rsid w:val="00B45216"/>
    <w:rsid w:val="00B46EF5"/>
    <w:rsid w:val="00B47E8D"/>
    <w:rsid w:val="00B5278F"/>
    <w:rsid w:val="00B52982"/>
    <w:rsid w:val="00B60DE0"/>
    <w:rsid w:val="00B614E9"/>
    <w:rsid w:val="00B63DB7"/>
    <w:rsid w:val="00B64E12"/>
    <w:rsid w:val="00B7137D"/>
    <w:rsid w:val="00B717D6"/>
    <w:rsid w:val="00B73EA7"/>
    <w:rsid w:val="00B80191"/>
    <w:rsid w:val="00B83D51"/>
    <w:rsid w:val="00B849C5"/>
    <w:rsid w:val="00B90837"/>
    <w:rsid w:val="00B94BC7"/>
    <w:rsid w:val="00B9596A"/>
    <w:rsid w:val="00B96F93"/>
    <w:rsid w:val="00B970F8"/>
    <w:rsid w:val="00BA0665"/>
    <w:rsid w:val="00BA7493"/>
    <w:rsid w:val="00BA79E0"/>
    <w:rsid w:val="00BA7F84"/>
    <w:rsid w:val="00BB33D5"/>
    <w:rsid w:val="00BB37AE"/>
    <w:rsid w:val="00BB3BBF"/>
    <w:rsid w:val="00BB4DB9"/>
    <w:rsid w:val="00BB58EA"/>
    <w:rsid w:val="00BC0BFC"/>
    <w:rsid w:val="00BC1568"/>
    <w:rsid w:val="00BC47ED"/>
    <w:rsid w:val="00BC4D0C"/>
    <w:rsid w:val="00BC6680"/>
    <w:rsid w:val="00BD06DC"/>
    <w:rsid w:val="00BD19E7"/>
    <w:rsid w:val="00BD4CBC"/>
    <w:rsid w:val="00BE0F2B"/>
    <w:rsid w:val="00BE4C28"/>
    <w:rsid w:val="00BE5BBD"/>
    <w:rsid w:val="00BE642A"/>
    <w:rsid w:val="00BF0234"/>
    <w:rsid w:val="00BF0962"/>
    <w:rsid w:val="00BF27AA"/>
    <w:rsid w:val="00BF6283"/>
    <w:rsid w:val="00BF63D4"/>
    <w:rsid w:val="00BF6C14"/>
    <w:rsid w:val="00BF7BED"/>
    <w:rsid w:val="00C122F7"/>
    <w:rsid w:val="00C125B9"/>
    <w:rsid w:val="00C13BE8"/>
    <w:rsid w:val="00C13FF1"/>
    <w:rsid w:val="00C1448C"/>
    <w:rsid w:val="00C15611"/>
    <w:rsid w:val="00C15AA7"/>
    <w:rsid w:val="00C15C94"/>
    <w:rsid w:val="00C1787C"/>
    <w:rsid w:val="00C20739"/>
    <w:rsid w:val="00C20DF0"/>
    <w:rsid w:val="00C22FF4"/>
    <w:rsid w:val="00C24445"/>
    <w:rsid w:val="00C25FAC"/>
    <w:rsid w:val="00C26D20"/>
    <w:rsid w:val="00C3191B"/>
    <w:rsid w:val="00C33ECF"/>
    <w:rsid w:val="00C36D0A"/>
    <w:rsid w:val="00C36D70"/>
    <w:rsid w:val="00C37A8F"/>
    <w:rsid w:val="00C404A9"/>
    <w:rsid w:val="00C42773"/>
    <w:rsid w:val="00C42A6B"/>
    <w:rsid w:val="00C42F97"/>
    <w:rsid w:val="00C43DA2"/>
    <w:rsid w:val="00C467BB"/>
    <w:rsid w:val="00C46C57"/>
    <w:rsid w:val="00C5135A"/>
    <w:rsid w:val="00C5288F"/>
    <w:rsid w:val="00C53534"/>
    <w:rsid w:val="00C55F82"/>
    <w:rsid w:val="00C561CE"/>
    <w:rsid w:val="00C60190"/>
    <w:rsid w:val="00C6060F"/>
    <w:rsid w:val="00C616A1"/>
    <w:rsid w:val="00C621E5"/>
    <w:rsid w:val="00C62E0E"/>
    <w:rsid w:val="00C66DD1"/>
    <w:rsid w:val="00C66E31"/>
    <w:rsid w:val="00C67249"/>
    <w:rsid w:val="00C718F2"/>
    <w:rsid w:val="00C73D1E"/>
    <w:rsid w:val="00C752BE"/>
    <w:rsid w:val="00C7607E"/>
    <w:rsid w:val="00C845A3"/>
    <w:rsid w:val="00C84CD1"/>
    <w:rsid w:val="00C8590B"/>
    <w:rsid w:val="00C86F15"/>
    <w:rsid w:val="00C87AF8"/>
    <w:rsid w:val="00C87D3B"/>
    <w:rsid w:val="00C94702"/>
    <w:rsid w:val="00C95725"/>
    <w:rsid w:val="00C9598D"/>
    <w:rsid w:val="00C96EB5"/>
    <w:rsid w:val="00CA5E68"/>
    <w:rsid w:val="00CA6E6F"/>
    <w:rsid w:val="00CB16FD"/>
    <w:rsid w:val="00CB1C2B"/>
    <w:rsid w:val="00CB40E5"/>
    <w:rsid w:val="00CB51DF"/>
    <w:rsid w:val="00CB5D69"/>
    <w:rsid w:val="00CC2445"/>
    <w:rsid w:val="00CC35EC"/>
    <w:rsid w:val="00CC4D62"/>
    <w:rsid w:val="00CC5357"/>
    <w:rsid w:val="00CC656A"/>
    <w:rsid w:val="00CC65F3"/>
    <w:rsid w:val="00CD02A8"/>
    <w:rsid w:val="00CD03DE"/>
    <w:rsid w:val="00CD0F43"/>
    <w:rsid w:val="00CD4C77"/>
    <w:rsid w:val="00CD5872"/>
    <w:rsid w:val="00CD6DF6"/>
    <w:rsid w:val="00CD7452"/>
    <w:rsid w:val="00CD7CEF"/>
    <w:rsid w:val="00CE069F"/>
    <w:rsid w:val="00CE12E1"/>
    <w:rsid w:val="00CE37FB"/>
    <w:rsid w:val="00CE64E6"/>
    <w:rsid w:val="00CF00A0"/>
    <w:rsid w:val="00CF5827"/>
    <w:rsid w:val="00CF5DD3"/>
    <w:rsid w:val="00D03D24"/>
    <w:rsid w:val="00D0515B"/>
    <w:rsid w:val="00D05EFA"/>
    <w:rsid w:val="00D14E09"/>
    <w:rsid w:val="00D16AE4"/>
    <w:rsid w:val="00D22196"/>
    <w:rsid w:val="00D2261F"/>
    <w:rsid w:val="00D30B82"/>
    <w:rsid w:val="00D32FFD"/>
    <w:rsid w:val="00D35C97"/>
    <w:rsid w:val="00D3634E"/>
    <w:rsid w:val="00D4304F"/>
    <w:rsid w:val="00D45200"/>
    <w:rsid w:val="00D45B0A"/>
    <w:rsid w:val="00D471E9"/>
    <w:rsid w:val="00D4783D"/>
    <w:rsid w:val="00D47988"/>
    <w:rsid w:val="00D47F04"/>
    <w:rsid w:val="00D520F7"/>
    <w:rsid w:val="00D559D7"/>
    <w:rsid w:val="00D56310"/>
    <w:rsid w:val="00D60A53"/>
    <w:rsid w:val="00D61203"/>
    <w:rsid w:val="00D61C04"/>
    <w:rsid w:val="00D64C35"/>
    <w:rsid w:val="00D67172"/>
    <w:rsid w:val="00D671F1"/>
    <w:rsid w:val="00D7239C"/>
    <w:rsid w:val="00D73BC3"/>
    <w:rsid w:val="00D74905"/>
    <w:rsid w:val="00D76F03"/>
    <w:rsid w:val="00D80898"/>
    <w:rsid w:val="00D814C4"/>
    <w:rsid w:val="00D83B5C"/>
    <w:rsid w:val="00D87FD2"/>
    <w:rsid w:val="00D9010A"/>
    <w:rsid w:val="00D90F65"/>
    <w:rsid w:val="00D914DB"/>
    <w:rsid w:val="00D91BEA"/>
    <w:rsid w:val="00D924A6"/>
    <w:rsid w:val="00D92DE3"/>
    <w:rsid w:val="00D93C1D"/>
    <w:rsid w:val="00D93E5F"/>
    <w:rsid w:val="00D965A9"/>
    <w:rsid w:val="00D966A3"/>
    <w:rsid w:val="00D97DA6"/>
    <w:rsid w:val="00DA0267"/>
    <w:rsid w:val="00DA3B53"/>
    <w:rsid w:val="00DB3AA1"/>
    <w:rsid w:val="00DB5B7F"/>
    <w:rsid w:val="00DB7813"/>
    <w:rsid w:val="00DC2B34"/>
    <w:rsid w:val="00DC3BE9"/>
    <w:rsid w:val="00DC400A"/>
    <w:rsid w:val="00DC4B8F"/>
    <w:rsid w:val="00DC60BB"/>
    <w:rsid w:val="00DC6C95"/>
    <w:rsid w:val="00DC7E2D"/>
    <w:rsid w:val="00DD2C68"/>
    <w:rsid w:val="00DD2CA2"/>
    <w:rsid w:val="00DD3239"/>
    <w:rsid w:val="00DD36D3"/>
    <w:rsid w:val="00DD5313"/>
    <w:rsid w:val="00DD5A34"/>
    <w:rsid w:val="00DD6606"/>
    <w:rsid w:val="00DE0C21"/>
    <w:rsid w:val="00DE2C60"/>
    <w:rsid w:val="00DE2EF3"/>
    <w:rsid w:val="00DE7019"/>
    <w:rsid w:val="00DF24EB"/>
    <w:rsid w:val="00DF44B6"/>
    <w:rsid w:val="00DF5F8D"/>
    <w:rsid w:val="00DF6282"/>
    <w:rsid w:val="00DF6DF6"/>
    <w:rsid w:val="00E07714"/>
    <w:rsid w:val="00E07DB3"/>
    <w:rsid w:val="00E114ED"/>
    <w:rsid w:val="00E12DD1"/>
    <w:rsid w:val="00E14F32"/>
    <w:rsid w:val="00E15B03"/>
    <w:rsid w:val="00E171EE"/>
    <w:rsid w:val="00E21D6E"/>
    <w:rsid w:val="00E247FD"/>
    <w:rsid w:val="00E25F4F"/>
    <w:rsid w:val="00E26597"/>
    <w:rsid w:val="00E300EC"/>
    <w:rsid w:val="00E30192"/>
    <w:rsid w:val="00E32E50"/>
    <w:rsid w:val="00E3498B"/>
    <w:rsid w:val="00E40E50"/>
    <w:rsid w:val="00E43F32"/>
    <w:rsid w:val="00E44DD3"/>
    <w:rsid w:val="00E459EE"/>
    <w:rsid w:val="00E45AAD"/>
    <w:rsid w:val="00E4673F"/>
    <w:rsid w:val="00E524D4"/>
    <w:rsid w:val="00E54A99"/>
    <w:rsid w:val="00E55468"/>
    <w:rsid w:val="00E5685B"/>
    <w:rsid w:val="00E61630"/>
    <w:rsid w:val="00E66450"/>
    <w:rsid w:val="00E66F45"/>
    <w:rsid w:val="00E7003B"/>
    <w:rsid w:val="00E72A84"/>
    <w:rsid w:val="00E75AF2"/>
    <w:rsid w:val="00E82311"/>
    <w:rsid w:val="00E829B8"/>
    <w:rsid w:val="00E830E8"/>
    <w:rsid w:val="00E906EF"/>
    <w:rsid w:val="00E91543"/>
    <w:rsid w:val="00E92BF3"/>
    <w:rsid w:val="00E94D63"/>
    <w:rsid w:val="00E957BA"/>
    <w:rsid w:val="00EA5267"/>
    <w:rsid w:val="00EA68E9"/>
    <w:rsid w:val="00EB0E3B"/>
    <w:rsid w:val="00EB35A2"/>
    <w:rsid w:val="00EC7773"/>
    <w:rsid w:val="00ED0053"/>
    <w:rsid w:val="00ED21C3"/>
    <w:rsid w:val="00ED3843"/>
    <w:rsid w:val="00ED3EBE"/>
    <w:rsid w:val="00ED4796"/>
    <w:rsid w:val="00ED61BC"/>
    <w:rsid w:val="00ED6451"/>
    <w:rsid w:val="00EE3FF7"/>
    <w:rsid w:val="00EE4454"/>
    <w:rsid w:val="00EE7993"/>
    <w:rsid w:val="00EE7B51"/>
    <w:rsid w:val="00EF3D88"/>
    <w:rsid w:val="00EF4B3D"/>
    <w:rsid w:val="00EF5201"/>
    <w:rsid w:val="00EF66CA"/>
    <w:rsid w:val="00F01859"/>
    <w:rsid w:val="00F02DB6"/>
    <w:rsid w:val="00F034F3"/>
    <w:rsid w:val="00F04B29"/>
    <w:rsid w:val="00F050EE"/>
    <w:rsid w:val="00F05238"/>
    <w:rsid w:val="00F119EE"/>
    <w:rsid w:val="00F12464"/>
    <w:rsid w:val="00F1408E"/>
    <w:rsid w:val="00F154E2"/>
    <w:rsid w:val="00F17157"/>
    <w:rsid w:val="00F21ED3"/>
    <w:rsid w:val="00F22B82"/>
    <w:rsid w:val="00F237F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4873"/>
    <w:rsid w:val="00F44B9F"/>
    <w:rsid w:val="00F456CD"/>
    <w:rsid w:val="00F46E83"/>
    <w:rsid w:val="00F513ED"/>
    <w:rsid w:val="00F51CFA"/>
    <w:rsid w:val="00F53BB3"/>
    <w:rsid w:val="00F543E0"/>
    <w:rsid w:val="00F60F45"/>
    <w:rsid w:val="00F64D9F"/>
    <w:rsid w:val="00F672CC"/>
    <w:rsid w:val="00F700DA"/>
    <w:rsid w:val="00F711B3"/>
    <w:rsid w:val="00F71201"/>
    <w:rsid w:val="00F7283D"/>
    <w:rsid w:val="00F75821"/>
    <w:rsid w:val="00F80A9D"/>
    <w:rsid w:val="00F822E5"/>
    <w:rsid w:val="00F828A0"/>
    <w:rsid w:val="00F84681"/>
    <w:rsid w:val="00F84D55"/>
    <w:rsid w:val="00F86646"/>
    <w:rsid w:val="00F86DE5"/>
    <w:rsid w:val="00F900BB"/>
    <w:rsid w:val="00F908A2"/>
    <w:rsid w:val="00F92944"/>
    <w:rsid w:val="00F92F25"/>
    <w:rsid w:val="00F93E9E"/>
    <w:rsid w:val="00F958F3"/>
    <w:rsid w:val="00F95A23"/>
    <w:rsid w:val="00FA014C"/>
    <w:rsid w:val="00FA1FD1"/>
    <w:rsid w:val="00FA26E0"/>
    <w:rsid w:val="00FA48D4"/>
    <w:rsid w:val="00FA4F31"/>
    <w:rsid w:val="00FB1785"/>
    <w:rsid w:val="00FB3E6A"/>
    <w:rsid w:val="00FB6896"/>
    <w:rsid w:val="00FC0C71"/>
    <w:rsid w:val="00FC2C32"/>
    <w:rsid w:val="00FC37CD"/>
    <w:rsid w:val="00FC45F7"/>
    <w:rsid w:val="00FC6CC6"/>
    <w:rsid w:val="00FD179A"/>
    <w:rsid w:val="00FD4662"/>
    <w:rsid w:val="00FD71CB"/>
    <w:rsid w:val="00FE06A7"/>
    <w:rsid w:val="00FE1938"/>
    <w:rsid w:val="00FE2269"/>
    <w:rsid w:val="00FE23FE"/>
    <w:rsid w:val="00FE45EB"/>
    <w:rsid w:val="00FE6FD0"/>
    <w:rsid w:val="00FF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352A"/>
  <w15:docId w15:val="{0A7D5B43-CC8E-48AE-8462-883C350DF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  <w:style w:type="paragraph" w:customStyle="1" w:styleId="Default">
    <w:name w:val="Default"/>
    <w:rsid w:val="008D30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Odkaznakoment">
    <w:name w:val="annotation reference"/>
    <w:basedOn w:val="Standardnpsmoodstavce"/>
    <w:uiPriority w:val="99"/>
    <w:semiHidden/>
    <w:unhideWhenUsed/>
    <w:rsid w:val="00ED479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D4796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D4796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D479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D4796"/>
    <w:rPr>
      <w:b/>
      <w:bCs/>
    </w:rPr>
  </w:style>
  <w:style w:type="paragraph" w:styleId="Revize">
    <w:name w:val="Revision"/>
    <w:hidden/>
    <w:uiPriority w:val="99"/>
    <w:semiHidden/>
    <w:rsid w:val="00DD2CA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0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40</Words>
  <Characters>7908</Characters>
  <Application>Microsoft Office Word</Application>
  <DocSecurity>0</DocSecurity>
  <Lines>65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3" baseType="lpstr">
      <vt:lpstr>Zápis č</vt:lpstr>
      <vt:lpstr>Zápis č</vt:lpstr>
      <vt:lpstr>Zápis č</vt:lpstr>
    </vt:vector>
  </TitlesOfParts>
  <Company>HP</Company>
  <LinksUpToDate>false</LinksUpToDate>
  <CharactersWithSpaces>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6</cp:revision>
  <cp:lastPrinted>2021-12-09T09:41:00Z</cp:lastPrinted>
  <dcterms:created xsi:type="dcterms:W3CDTF">2021-12-09T09:41:00Z</dcterms:created>
  <dcterms:modified xsi:type="dcterms:W3CDTF">2021-12-20T13:4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